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8F3DC6" w14:textId="77777777" w:rsidR="00A940F6" w:rsidRPr="003409F8" w:rsidRDefault="00A940F6" w:rsidP="00A940F6">
      <w:pPr>
        <w:pStyle w:val="Normaallaadveeb"/>
        <w:pageBreakBefore/>
        <w:spacing w:after="159" w:afterAutospacing="0" w:line="249" w:lineRule="auto"/>
        <w:rPr>
          <w:lang w:val="et-EE"/>
        </w:rPr>
      </w:pPr>
      <w:r w:rsidRPr="003409F8">
        <w:rPr>
          <w:bCs/>
          <w:lang w:val="et-EE"/>
        </w:rPr>
        <w:t>Sotsiaalkindlustusamet</w:t>
      </w:r>
    </w:p>
    <w:p w14:paraId="1441C64D" w14:textId="3D30E3C6" w:rsidR="00A940F6" w:rsidRPr="003409F8" w:rsidRDefault="000F6F82" w:rsidP="00A940F6">
      <w:pPr>
        <w:pStyle w:val="Normaallaadveeb"/>
        <w:spacing w:after="159" w:afterAutospacing="0" w:line="249" w:lineRule="auto"/>
        <w:rPr>
          <w:lang w:val="et-EE"/>
        </w:rPr>
      </w:pPr>
      <w:r>
        <w:rPr>
          <w:lang w:val="et-EE"/>
        </w:rPr>
        <w:t>Paldiski mnt 80</w:t>
      </w:r>
    </w:p>
    <w:p w14:paraId="491E5352" w14:textId="77777777" w:rsidR="000327BC" w:rsidRDefault="000F6F82" w:rsidP="00A940F6">
      <w:pPr>
        <w:pStyle w:val="Normaallaadveeb"/>
        <w:spacing w:after="159" w:afterAutospacing="0" w:line="249" w:lineRule="auto"/>
        <w:rPr>
          <w:lang w:val="et-EE"/>
        </w:rPr>
      </w:pPr>
      <w:r>
        <w:rPr>
          <w:lang w:val="et-EE"/>
        </w:rPr>
        <w:t xml:space="preserve">15092 </w:t>
      </w:r>
      <w:r w:rsidR="00A940F6" w:rsidRPr="003409F8">
        <w:rPr>
          <w:lang w:val="et-EE"/>
        </w:rPr>
        <w:t xml:space="preserve"> </w:t>
      </w:r>
      <w:r>
        <w:rPr>
          <w:lang w:val="et-EE"/>
        </w:rPr>
        <w:t xml:space="preserve"> Tallinn</w:t>
      </w:r>
      <w:r w:rsidR="00A940F6" w:rsidRPr="003409F8">
        <w:rPr>
          <w:lang w:val="et-EE"/>
        </w:rPr>
        <w:t xml:space="preserve"> </w:t>
      </w:r>
    </w:p>
    <w:p w14:paraId="1641F32B" w14:textId="0F8CE832" w:rsidR="000327BC" w:rsidRPr="000327BC" w:rsidRDefault="000327BC" w:rsidP="000327BC">
      <w:pPr>
        <w:spacing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711F6F">
        <w:rPr>
          <w:rFonts w:ascii="Times New Roman" w:hAnsi="Times New Roman" w:cs="Times New Roman"/>
          <w:sz w:val="24"/>
          <w:szCs w:val="24"/>
        </w:rPr>
        <w:t xml:space="preserve">E-post: </w:t>
      </w:r>
      <w:hyperlink r:id="rId7" w:history="1">
        <w:r w:rsidRPr="00823DF5">
          <w:rPr>
            <w:rStyle w:val="Hperlink"/>
            <w:rFonts w:ascii="Times New Roman" w:hAnsi="Times New Roman" w:cs="Times New Roman"/>
            <w:color w:val="0070C0"/>
            <w:sz w:val="24"/>
            <w:szCs w:val="24"/>
          </w:rPr>
          <w:t>info@sotsiaalkindlustusamet.ee</w:t>
        </w:r>
      </w:hyperlink>
      <w:r w:rsidRPr="00823DF5">
        <w:rPr>
          <w:rStyle w:val="Hperlink"/>
          <w:rFonts w:ascii="Times New Roman" w:hAnsi="Times New Roman" w:cs="Times New Roman"/>
          <w:color w:val="0070C0"/>
          <w:sz w:val="24"/>
          <w:szCs w:val="24"/>
          <w:u w:val="none"/>
        </w:rPr>
        <w:t xml:space="preserve">  </w:t>
      </w:r>
      <w:r w:rsidRPr="000327BC">
        <w:rPr>
          <w:rStyle w:val="Hperlink"/>
          <w:rFonts w:ascii="Times New Roman" w:hAnsi="Times New Roman" w:cs="Times New Roman"/>
          <w:sz w:val="24"/>
          <w:szCs w:val="24"/>
          <w:u w:val="none"/>
        </w:rPr>
        <w:t xml:space="preserve">                                              </w:t>
      </w:r>
      <w:r>
        <w:rPr>
          <w:rStyle w:val="Hperlink"/>
          <w:rFonts w:ascii="Times New Roman" w:hAnsi="Times New Roman" w:cs="Times New Roman"/>
          <w:sz w:val="24"/>
          <w:szCs w:val="24"/>
          <w:u w:val="none"/>
        </w:rPr>
        <w:t xml:space="preserve">          </w:t>
      </w:r>
      <w:r w:rsidRPr="000327BC">
        <w:rPr>
          <w:rStyle w:val="Hperlink"/>
          <w:rFonts w:ascii="Times New Roman" w:hAnsi="Times New Roman" w:cs="Times New Roman"/>
          <w:sz w:val="24"/>
          <w:szCs w:val="24"/>
          <w:u w:val="none"/>
        </w:rPr>
        <w:t xml:space="preserve"> </w:t>
      </w:r>
      <w:r w:rsidR="00823DF5">
        <w:rPr>
          <w:rStyle w:val="Hperlink"/>
          <w:rFonts w:ascii="Times New Roman" w:hAnsi="Times New Roman" w:cs="Times New Roman"/>
          <w:sz w:val="24"/>
          <w:szCs w:val="24"/>
          <w:u w:val="none"/>
        </w:rPr>
        <w:t xml:space="preserve">  </w:t>
      </w:r>
      <w:r w:rsidRPr="000327BC">
        <w:rPr>
          <w:rStyle w:val="Hperlink"/>
          <w:rFonts w:ascii="Times New Roman" w:hAnsi="Times New Roman" w:cs="Times New Roman"/>
          <w:sz w:val="24"/>
          <w:szCs w:val="24"/>
          <w:u w:val="none"/>
        </w:rPr>
        <w:t xml:space="preserve"> </w:t>
      </w:r>
      <w:r w:rsidRPr="000327BC">
        <w:rPr>
          <w:rStyle w:val="Hperlink"/>
          <w:rFonts w:ascii="Times New Roman" w:hAnsi="Times New Roman" w:cs="Times New Roman"/>
          <w:color w:val="0070C0"/>
          <w:sz w:val="24"/>
          <w:szCs w:val="24"/>
          <w:u w:val="none"/>
        </w:rPr>
        <w:t>/kuupäev/</w:t>
      </w:r>
    </w:p>
    <w:p w14:paraId="3BC71838" w14:textId="77777777" w:rsidR="008F6E10" w:rsidRPr="003409F8" w:rsidRDefault="008F6E10" w:rsidP="00A940F6">
      <w:pPr>
        <w:pStyle w:val="Normaallaadveeb"/>
        <w:spacing w:after="159" w:afterAutospacing="0" w:line="249" w:lineRule="auto"/>
        <w:rPr>
          <w:lang w:val="et-EE"/>
        </w:rPr>
      </w:pPr>
      <w:r w:rsidRPr="003409F8">
        <w:rPr>
          <w:lang w:val="et-EE"/>
        </w:rPr>
        <w:t xml:space="preserve">                                                                                                                    </w:t>
      </w:r>
    </w:p>
    <w:p w14:paraId="5FF8ED1D" w14:textId="77777777" w:rsidR="00BF3C76" w:rsidRPr="00A95C27" w:rsidRDefault="00A940F6" w:rsidP="008F6E10">
      <w:pPr>
        <w:pStyle w:val="Normaallaadveeb"/>
        <w:spacing w:after="159" w:afterAutospacing="0" w:line="249" w:lineRule="auto"/>
        <w:rPr>
          <w:bCs/>
          <w:color w:val="0070C0"/>
          <w:lang w:val="et-EE"/>
        </w:rPr>
      </w:pPr>
      <w:r w:rsidRPr="003409F8">
        <w:rPr>
          <w:bCs/>
          <w:lang w:val="et-EE"/>
        </w:rPr>
        <w:t>Vaide esitaja</w:t>
      </w:r>
      <w:r w:rsidR="00A95C27">
        <w:rPr>
          <w:bCs/>
          <w:lang w:val="et-EE"/>
        </w:rPr>
        <w:t xml:space="preserve"> </w:t>
      </w:r>
      <w:r w:rsidRPr="003409F8">
        <w:rPr>
          <w:b/>
          <w:bCs/>
          <w:lang w:val="et-EE"/>
        </w:rPr>
        <w:t xml:space="preserve">: </w:t>
      </w:r>
      <w:r w:rsidR="003409F8" w:rsidRPr="00A95C27">
        <w:rPr>
          <w:bCs/>
          <w:color w:val="0070C0"/>
          <w:lang w:val="et-EE"/>
        </w:rPr>
        <w:t>/</w:t>
      </w:r>
      <w:r w:rsidR="00A95C27" w:rsidRPr="00A95C27">
        <w:rPr>
          <w:bCs/>
          <w:color w:val="0070C0"/>
          <w:lang w:val="et-EE"/>
        </w:rPr>
        <w:t>lapse</w:t>
      </w:r>
      <w:r w:rsidR="00A95C27" w:rsidRPr="00A95C27">
        <w:rPr>
          <w:b/>
          <w:bCs/>
          <w:color w:val="0070C0"/>
          <w:lang w:val="et-EE"/>
        </w:rPr>
        <w:t xml:space="preserve"> </w:t>
      </w:r>
      <w:r w:rsidR="003409F8" w:rsidRPr="00A95C27">
        <w:rPr>
          <w:bCs/>
          <w:color w:val="0070C0"/>
          <w:lang w:val="et-EE"/>
        </w:rPr>
        <w:t>nimi/</w:t>
      </w:r>
    </w:p>
    <w:p w14:paraId="6BAD6A64" w14:textId="77777777" w:rsidR="003409F8" w:rsidRPr="003409F8" w:rsidRDefault="003409F8" w:rsidP="008F6E10">
      <w:pPr>
        <w:pStyle w:val="Normaallaadveeb"/>
        <w:spacing w:after="159" w:afterAutospacing="0" w:line="249" w:lineRule="auto"/>
        <w:rPr>
          <w:bCs/>
          <w:lang w:val="et-EE"/>
        </w:rPr>
      </w:pPr>
      <w:r w:rsidRPr="003409F8">
        <w:rPr>
          <w:bCs/>
          <w:lang w:val="et-EE"/>
        </w:rPr>
        <w:t>Isikukood:</w:t>
      </w:r>
    </w:p>
    <w:p w14:paraId="76D77E01" w14:textId="77777777" w:rsidR="003409F8" w:rsidRPr="003409F8" w:rsidRDefault="003409F8" w:rsidP="008F6E10">
      <w:pPr>
        <w:pStyle w:val="Normaallaadveeb"/>
        <w:spacing w:after="159" w:afterAutospacing="0" w:line="249" w:lineRule="auto"/>
        <w:rPr>
          <w:u w:val="single"/>
          <w:lang w:val="et-EE"/>
        </w:rPr>
      </w:pPr>
    </w:p>
    <w:p w14:paraId="4409D9FC" w14:textId="2978D864" w:rsidR="003409F8" w:rsidRPr="00A95C27" w:rsidRDefault="00BF3C76" w:rsidP="00A940F6">
      <w:pPr>
        <w:pStyle w:val="Normaallaadveeb"/>
        <w:spacing w:after="159" w:afterAutospacing="0" w:line="249" w:lineRule="auto"/>
        <w:rPr>
          <w:bCs/>
          <w:color w:val="0070C0"/>
          <w:lang w:val="et-EE"/>
        </w:rPr>
      </w:pPr>
      <w:r w:rsidRPr="003409F8">
        <w:rPr>
          <w:bCs/>
          <w:lang w:val="et-EE"/>
        </w:rPr>
        <w:t>Vaide esitaja</w:t>
      </w:r>
      <w:r w:rsidR="003409F8" w:rsidRPr="003409F8">
        <w:rPr>
          <w:bCs/>
          <w:lang w:val="et-EE"/>
        </w:rPr>
        <w:t xml:space="preserve"> seaduslik esinda</w:t>
      </w:r>
      <w:r w:rsidR="00A95C27">
        <w:rPr>
          <w:bCs/>
          <w:lang w:val="et-EE"/>
        </w:rPr>
        <w:t>ja</w:t>
      </w:r>
      <w:r w:rsidR="00291B8F">
        <w:rPr>
          <w:bCs/>
          <w:lang w:val="et-EE"/>
        </w:rPr>
        <w:t>/lapsevanem</w:t>
      </w:r>
      <w:r w:rsidR="00A95C27" w:rsidRPr="00A95C27">
        <w:rPr>
          <w:bCs/>
          <w:color w:val="0070C0"/>
          <w:lang w:val="et-EE"/>
        </w:rPr>
        <w:t>:</w:t>
      </w:r>
      <w:r w:rsidRPr="00A95C27">
        <w:rPr>
          <w:bCs/>
          <w:color w:val="0070C0"/>
          <w:lang w:val="et-EE"/>
        </w:rPr>
        <w:t xml:space="preserve"> </w:t>
      </w:r>
      <w:r w:rsidR="003409F8" w:rsidRPr="00A95C27">
        <w:rPr>
          <w:bCs/>
          <w:color w:val="0070C0"/>
          <w:lang w:val="et-EE"/>
        </w:rPr>
        <w:t>/</w:t>
      </w:r>
      <w:r w:rsidR="00A95C27" w:rsidRPr="00A95C27">
        <w:rPr>
          <w:bCs/>
          <w:color w:val="0070C0"/>
          <w:lang w:val="et-EE"/>
        </w:rPr>
        <w:t xml:space="preserve">vanema </w:t>
      </w:r>
      <w:r w:rsidR="003409F8" w:rsidRPr="00A95C27">
        <w:rPr>
          <w:bCs/>
          <w:color w:val="0070C0"/>
          <w:lang w:val="et-EE"/>
        </w:rPr>
        <w:t>nimi</w:t>
      </w:r>
      <w:r w:rsidR="00A95C27" w:rsidRPr="00A95C27">
        <w:rPr>
          <w:bCs/>
          <w:color w:val="0070C0"/>
          <w:lang w:val="et-EE"/>
        </w:rPr>
        <w:t>/</w:t>
      </w:r>
    </w:p>
    <w:p w14:paraId="48FC687F" w14:textId="77777777" w:rsidR="00A940F6" w:rsidRPr="003409F8" w:rsidRDefault="00BF3C76" w:rsidP="00A940F6">
      <w:pPr>
        <w:pStyle w:val="Normaallaadveeb"/>
        <w:spacing w:after="159" w:afterAutospacing="0" w:line="249" w:lineRule="auto"/>
        <w:rPr>
          <w:lang w:val="et-EE"/>
        </w:rPr>
      </w:pPr>
      <w:r w:rsidRPr="003409F8">
        <w:rPr>
          <w:lang w:val="et-EE"/>
        </w:rPr>
        <w:t xml:space="preserve">Isikukood: </w:t>
      </w:r>
    </w:p>
    <w:p w14:paraId="1641A2B6" w14:textId="77777777" w:rsidR="00BF3C76" w:rsidRPr="003409F8" w:rsidRDefault="00BF3C76" w:rsidP="00BF3C76">
      <w:pPr>
        <w:pStyle w:val="Normaallaadveeb"/>
        <w:spacing w:after="159" w:afterAutospacing="0" w:line="249" w:lineRule="auto"/>
        <w:rPr>
          <w:lang w:val="et-EE"/>
        </w:rPr>
      </w:pPr>
      <w:r w:rsidRPr="003409F8">
        <w:rPr>
          <w:lang w:val="et-EE"/>
        </w:rPr>
        <w:t xml:space="preserve">Elukoht: </w:t>
      </w:r>
    </w:p>
    <w:p w14:paraId="6F0BDA09" w14:textId="77777777" w:rsidR="003409F8" w:rsidRPr="003409F8" w:rsidRDefault="003409F8" w:rsidP="00BF3C76">
      <w:pPr>
        <w:pStyle w:val="Normaallaadveeb"/>
        <w:spacing w:after="159" w:afterAutospacing="0" w:line="249" w:lineRule="auto"/>
        <w:rPr>
          <w:lang w:val="et-EE"/>
        </w:rPr>
      </w:pPr>
      <w:r w:rsidRPr="003409F8">
        <w:rPr>
          <w:lang w:val="et-EE"/>
        </w:rPr>
        <w:t>Telefon:</w:t>
      </w:r>
    </w:p>
    <w:p w14:paraId="34B874C5" w14:textId="07D4A439" w:rsidR="003409F8" w:rsidRPr="003409F8" w:rsidRDefault="00F11B91" w:rsidP="00BF3C76">
      <w:pPr>
        <w:pStyle w:val="Normaallaadveeb"/>
        <w:spacing w:after="159" w:afterAutospacing="0" w:line="249" w:lineRule="auto"/>
        <w:rPr>
          <w:lang w:val="et-EE"/>
        </w:rPr>
      </w:pPr>
      <w:r>
        <w:rPr>
          <w:lang w:val="et-EE"/>
        </w:rPr>
        <w:t>E-post</w:t>
      </w:r>
      <w:r w:rsidR="003409F8" w:rsidRPr="003409F8">
        <w:rPr>
          <w:lang w:val="et-EE"/>
        </w:rPr>
        <w:t xml:space="preserve">: </w:t>
      </w:r>
    </w:p>
    <w:p w14:paraId="236479D1" w14:textId="77777777" w:rsidR="00A940F6" w:rsidRPr="003409F8" w:rsidRDefault="00A940F6" w:rsidP="00A940F6">
      <w:pPr>
        <w:pStyle w:val="Normaallaadveeb"/>
        <w:spacing w:after="240" w:afterAutospacing="0" w:line="249" w:lineRule="auto"/>
        <w:rPr>
          <w:lang w:val="et-EE"/>
        </w:rPr>
      </w:pPr>
    </w:p>
    <w:p w14:paraId="5BCF5282" w14:textId="77777777" w:rsidR="006C2255" w:rsidRDefault="006C2255" w:rsidP="006C225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70C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GB"/>
        </w:rPr>
        <w:t xml:space="preserve">VAIE SOTSIAALKINDLUSTUSAMETI  </w:t>
      </w:r>
      <w:r>
        <w:rPr>
          <w:rFonts w:ascii="Times New Roman" w:eastAsia="Times New Roman" w:hAnsi="Times New Roman" w:cs="Times New Roman"/>
          <w:b/>
          <w:color w:val="0070C0"/>
          <w:sz w:val="24"/>
          <w:szCs w:val="24"/>
          <w:lang w:eastAsia="en-GB"/>
        </w:rPr>
        <w:t xml:space="preserve">/KUUPÄEV/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GB"/>
        </w:rPr>
        <w:t xml:space="preserve">OTSUSELE NR </w:t>
      </w:r>
      <w:r>
        <w:rPr>
          <w:rFonts w:ascii="Times New Roman" w:eastAsia="Times New Roman" w:hAnsi="Times New Roman" w:cs="Times New Roman"/>
          <w:b/>
          <w:color w:val="0070C0"/>
          <w:sz w:val="24"/>
          <w:szCs w:val="24"/>
          <w:lang w:eastAsia="en-GB"/>
        </w:rPr>
        <w:t>/…/</w:t>
      </w:r>
    </w:p>
    <w:p w14:paraId="44268F86" w14:textId="77777777" w:rsidR="009B4F02" w:rsidRDefault="009B4F02" w:rsidP="00A95C27">
      <w:pPr>
        <w:pStyle w:val="Normaallaadveeb"/>
        <w:spacing w:after="159" w:afterAutospacing="0" w:line="360" w:lineRule="auto"/>
        <w:rPr>
          <w:lang w:val="et-EE"/>
        </w:rPr>
      </w:pPr>
    </w:p>
    <w:p w14:paraId="165CF2AE" w14:textId="77777777" w:rsidR="00BF3C76" w:rsidRPr="003409F8" w:rsidRDefault="00BF3C76" w:rsidP="00A95C27">
      <w:pPr>
        <w:pStyle w:val="Normaallaadveeb"/>
        <w:spacing w:after="159" w:afterAutospacing="0" w:line="360" w:lineRule="auto"/>
        <w:rPr>
          <w:lang w:val="et-EE"/>
        </w:rPr>
      </w:pPr>
      <w:r w:rsidRPr="003409F8">
        <w:rPr>
          <w:lang w:val="et-EE"/>
        </w:rPr>
        <w:t>1.Asjaolud</w:t>
      </w:r>
    </w:p>
    <w:p w14:paraId="06D6BF60" w14:textId="3B310122" w:rsidR="00BF3C76" w:rsidRPr="003409F8" w:rsidRDefault="00BF3C76" w:rsidP="00A95C27">
      <w:pPr>
        <w:pStyle w:val="Normaallaadveeb"/>
        <w:spacing w:after="159" w:afterAutospacing="0" w:line="360" w:lineRule="auto"/>
        <w:jc w:val="both"/>
        <w:rPr>
          <w:lang w:val="et-EE"/>
        </w:rPr>
      </w:pPr>
      <w:r w:rsidRPr="003409F8">
        <w:rPr>
          <w:lang w:val="et-EE"/>
        </w:rPr>
        <w:t>E</w:t>
      </w:r>
      <w:r w:rsidR="00C65A42" w:rsidRPr="003409F8">
        <w:rPr>
          <w:lang w:val="et-EE"/>
        </w:rPr>
        <w:t>sitasin</w:t>
      </w:r>
      <w:r w:rsidRPr="003409F8">
        <w:rPr>
          <w:lang w:val="et-EE"/>
        </w:rPr>
        <w:t xml:space="preserve"> </w:t>
      </w:r>
      <w:r w:rsidR="00970728" w:rsidRPr="00970728">
        <w:rPr>
          <w:color w:val="0070C0"/>
          <w:lang w:val="et-EE"/>
        </w:rPr>
        <w:t xml:space="preserve">/kuupäev/  </w:t>
      </w:r>
      <w:r w:rsidR="00970728">
        <w:rPr>
          <w:lang w:val="et-EE"/>
        </w:rPr>
        <w:t>/</w:t>
      </w:r>
      <w:r w:rsidR="003409F8" w:rsidRPr="00A95C27">
        <w:rPr>
          <w:color w:val="0070C0"/>
          <w:lang w:val="et-EE"/>
        </w:rPr>
        <w:t xml:space="preserve">lapse nimi/ </w:t>
      </w:r>
      <w:r w:rsidR="00B12D47" w:rsidRPr="003409F8">
        <w:rPr>
          <w:lang w:val="et-EE"/>
        </w:rPr>
        <w:t xml:space="preserve">seadusliku esindajana </w:t>
      </w:r>
      <w:r w:rsidRPr="003409F8">
        <w:rPr>
          <w:lang w:val="et-EE"/>
        </w:rPr>
        <w:t xml:space="preserve">taotluse </w:t>
      </w:r>
      <w:r w:rsidR="00C65A42" w:rsidRPr="003409F8">
        <w:rPr>
          <w:lang w:val="et-EE"/>
        </w:rPr>
        <w:t xml:space="preserve">puude raskusastme tuvastamiseks. </w:t>
      </w:r>
      <w:r w:rsidRPr="003409F8">
        <w:rPr>
          <w:lang w:val="et-EE"/>
        </w:rPr>
        <w:t xml:space="preserve">Sotsiaalkindlustusameti </w:t>
      </w:r>
      <w:r w:rsidR="003409F8" w:rsidRPr="00A95C27">
        <w:rPr>
          <w:color w:val="0070C0"/>
          <w:lang w:val="et-EE"/>
        </w:rPr>
        <w:t>/</w:t>
      </w:r>
      <w:r w:rsidR="00007D8B">
        <w:rPr>
          <w:color w:val="0070C0"/>
          <w:lang w:val="et-EE"/>
        </w:rPr>
        <w:t>kuupäev/</w:t>
      </w:r>
      <w:r w:rsidR="003409F8" w:rsidRPr="003409F8">
        <w:rPr>
          <w:lang w:val="et-EE"/>
        </w:rPr>
        <w:t xml:space="preserve"> </w:t>
      </w:r>
      <w:r w:rsidRPr="003409F8">
        <w:rPr>
          <w:lang w:val="et-EE"/>
        </w:rPr>
        <w:t xml:space="preserve">otsuse </w:t>
      </w:r>
      <w:r w:rsidRPr="00A95C27">
        <w:rPr>
          <w:lang w:val="et-EE"/>
        </w:rPr>
        <w:t xml:space="preserve">nr </w:t>
      </w:r>
      <w:r w:rsidR="003409F8" w:rsidRPr="00A95C27">
        <w:rPr>
          <w:color w:val="0070C0"/>
          <w:lang w:val="et-EE"/>
        </w:rPr>
        <w:t xml:space="preserve">/…/ </w:t>
      </w:r>
      <w:r w:rsidRPr="003409F8">
        <w:rPr>
          <w:lang w:val="et-EE"/>
        </w:rPr>
        <w:t xml:space="preserve">kohaselt </w:t>
      </w:r>
      <w:r w:rsidR="003409F8" w:rsidRPr="00A95C27">
        <w:rPr>
          <w:color w:val="0070C0"/>
          <w:lang w:val="et-EE"/>
        </w:rPr>
        <w:t>/lapse nimi</w:t>
      </w:r>
      <w:r w:rsidR="00974625">
        <w:rPr>
          <w:color w:val="0070C0"/>
          <w:lang w:val="et-EE"/>
        </w:rPr>
        <w:t xml:space="preserve">/ </w:t>
      </w:r>
      <w:r w:rsidR="00974625" w:rsidRPr="00974625">
        <w:rPr>
          <w:b/>
          <w:color w:val="0070C0"/>
          <w:lang w:val="et-EE"/>
        </w:rPr>
        <w:t>/</w:t>
      </w:r>
      <w:r w:rsidRPr="003572C8">
        <w:rPr>
          <w:color w:val="0070C0"/>
          <w:lang w:val="et-EE"/>
        </w:rPr>
        <w:t>puude</w:t>
      </w:r>
      <w:r w:rsidRPr="003409F8">
        <w:rPr>
          <w:lang w:val="et-EE"/>
        </w:rPr>
        <w:t xml:space="preserve"> </w:t>
      </w:r>
      <w:r w:rsidRPr="00970728">
        <w:rPr>
          <w:color w:val="0070C0"/>
          <w:lang w:val="et-EE"/>
        </w:rPr>
        <w:t>raskusastet ei tuvastatu</w:t>
      </w:r>
      <w:r w:rsidR="005F5067" w:rsidRPr="00970728">
        <w:rPr>
          <w:color w:val="0070C0"/>
          <w:lang w:val="et-EE"/>
        </w:rPr>
        <w:t>d</w:t>
      </w:r>
      <w:r w:rsidR="00291B8F" w:rsidRPr="00291B8F">
        <w:rPr>
          <w:lang w:val="et-EE"/>
        </w:rPr>
        <w:t>/</w:t>
      </w:r>
      <w:r w:rsidR="00291B8F">
        <w:rPr>
          <w:lang w:val="et-EE"/>
        </w:rPr>
        <w:t xml:space="preserve"> </w:t>
      </w:r>
      <w:r w:rsidR="00970728" w:rsidRPr="00970728">
        <w:rPr>
          <w:color w:val="0070C0"/>
          <w:lang w:val="et-EE"/>
        </w:rPr>
        <w:t>tuvastati raske/kesk</w:t>
      </w:r>
      <w:r w:rsidR="00970728">
        <w:rPr>
          <w:color w:val="0070C0"/>
          <w:lang w:val="et-EE"/>
        </w:rPr>
        <w:t>mine puue/</w:t>
      </w:r>
      <w:r w:rsidR="005F5067" w:rsidRPr="003409F8">
        <w:rPr>
          <w:lang w:val="et-EE"/>
        </w:rPr>
        <w:t>, sain otsuse kä</w:t>
      </w:r>
      <w:r w:rsidR="003409F8" w:rsidRPr="003409F8">
        <w:rPr>
          <w:lang w:val="et-EE"/>
        </w:rPr>
        <w:t>t</w:t>
      </w:r>
      <w:r w:rsidR="005F5067" w:rsidRPr="003409F8">
        <w:rPr>
          <w:lang w:val="et-EE"/>
        </w:rPr>
        <w:t>te</w:t>
      </w:r>
      <w:r w:rsidR="003409F8" w:rsidRPr="003409F8">
        <w:rPr>
          <w:lang w:val="et-EE"/>
        </w:rPr>
        <w:t xml:space="preserve"> </w:t>
      </w:r>
      <w:r w:rsidR="003409F8" w:rsidRPr="00A95C27">
        <w:rPr>
          <w:color w:val="0070C0"/>
          <w:lang w:val="et-EE"/>
        </w:rPr>
        <w:t>/kuupäev/</w:t>
      </w:r>
      <w:r w:rsidRPr="003409F8">
        <w:rPr>
          <w:lang w:val="et-EE"/>
        </w:rPr>
        <w:t>.</w:t>
      </w:r>
    </w:p>
    <w:p w14:paraId="77788842" w14:textId="26BB00E6" w:rsidR="00BF3C76" w:rsidRPr="003409F8" w:rsidRDefault="00BF3C76" w:rsidP="00A95C27">
      <w:pPr>
        <w:pStyle w:val="Normaallaadveeb"/>
        <w:spacing w:after="159" w:afterAutospacing="0" w:line="360" w:lineRule="auto"/>
        <w:jc w:val="both"/>
        <w:rPr>
          <w:lang w:val="et-EE"/>
        </w:rPr>
      </w:pPr>
      <w:r w:rsidRPr="003409F8">
        <w:rPr>
          <w:lang w:val="et-EE"/>
        </w:rPr>
        <w:t xml:space="preserve">Leian, et otsus ei vasta </w:t>
      </w:r>
      <w:r w:rsidR="003409F8" w:rsidRPr="003409F8">
        <w:rPr>
          <w:lang w:val="et-EE"/>
        </w:rPr>
        <w:t>/</w:t>
      </w:r>
      <w:r w:rsidR="003409F8" w:rsidRPr="00A95C27">
        <w:rPr>
          <w:color w:val="0070C0"/>
          <w:lang w:val="et-EE"/>
        </w:rPr>
        <w:t xml:space="preserve">lapse nimi/ </w:t>
      </w:r>
      <w:r w:rsidRPr="003409F8">
        <w:rPr>
          <w:lang w:val="et-EE"/>
        </w:rPr>
        <w:t xml:space="preserve">terviseseisundist tulenevatele piirangutele ning abivajadusele, mistõttu tuleb viidatud otsus kehtetuks tunnistada ning teha uus otsus, </w:t>
      </w:r>
      <w:r w:rsidR="005F5067" w:rsidRPr="003409F8">
        <w:rPr>
          <w:lang w:val="et-EE"/>
        </w:rPr>
        <w:t xml:space="preserve">millega tuvastada </w:t>
      </w:r>
      <w:r w:rsidR="003409F8" w:rsidRPr="00A95C27">
        <w:rPr>
          <w:color w:val="0070C0"/>
          <w:lang w:val="et-EE"/>
        </w:rPr>
        <w:t>/sügav</w:t>
      </w:r>
      <w:r w:rsidR="00E17306">
        <w:rPr>
          <w:color w:val="0070C0"/>
          <w:lang w:val="et-EE"/>
        </w:rPr>
        <w:t>/raske/keskmine</w:t>
      </w:r>
      <w:r w:rsidR="00A95C27">
        <w:rPr>
          <w:color w:val="0070C0"/>
          <w:lang w:val="et-EE"/>
        </w:rPr>
        <w:t xml:space="preserve"> </w:t>
      </w:r>
      <w:r w:rsidRPr="003409F8">
        <w:rPr>
          <w:lang w:val="et-EE"/>
        </w:rPr>
        <w:t>puue.</w:t>
      </w:r>
    </w:p>
    <w:p w14:paraId="661049A1" w14:textId="77777777" w:rsidR="00BF3C76" w:rsidRPr="003409F8" w:rsidRDefault="00BF3C76" w:rsidP="00A95C27">
      <w:pPr>
        <w:pStyle w:val="Normaallaadveeb"/>
        <w:spacing w:after="159" w:afterAutospacing="0" w:line="360" w:lineRule="auto"/>
        <w:jc w:val="both"/>
        <w:rPr>
          <w:lang w:val="et-EE"/>
        </w:rPr>
      </w:pPr>
      <w:r w:rsidRPr="003409F8">
        <w:rPr>
          <w:lang w:val="et-EE"/>
        </w:rPr>
        <w:t>2. Põhjendused</w:t>
      </w:r>
    </w:p>
    <w:p w14:paraId="19E596DC" w14:textId="0713918A" w:rsidR="003409F8" w:rsidRPr="00DE7B85" w:rsidRDefault="005F5067" w:rsidP="00A95C27">
      <w:pPr>
        <w:spacing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4E7A3A">
        <w:rPr>
          <w:rFonts w:ascii="Times New Roman" w:hAnsi="Times New Roman" w:cs="Times New Roman"/>
          <w:color w:val="000000"/>
          <w:sz w:val="24"/>
          <w:szCs w:val="24"/>
        </w:rPr>
        <w:lastRenderedPageBreak/>
        <w:t>2.1</w:t>
      </w:r>
      <w:r w:rsidRPr="00A95C27">
        <w:rPr>
          <w:rFonts w:ascii="Times New Roman" w:hAnsi="Times New Roman" w:cs="Times New Roman"/>
          <w:color w:val="0070C0"/>
          <w:sz w:val="24"/>
          <w:szCs w:val="24"/>
        </w:rPr>
        <w:t>.</w:t>
      </w:r>
      <w:r w:rsidR="00A95C27" w:rsidRPr="00A95C27">
        <w:rPr>
          <w:rFonts w:ascii="Times New Roman" w:hAnsi="Times New Roman" w:cs="Times New Roman"/>
          <w:color w:val="0070C0"/>
          <w:sz w:val="24"/>
          <w:szCs w:val="24"/>
        </w:rPr>
        <w:t xml:space="preserve">/Lapse nimi/ </w:t>
      </w:r>
      <w:r w:rsidR="00970728">
        <w:rPr>
          <w:rFonts w:ascii="Times New Roman" w:hAnsi="Times New Roman" w:cs="Times New Roman"/>
          <w:color w:val="0070C0"/>
          <w:sz w:val="24"/>
          <w:szCs w:val="24"/>
        </w:rPr>
        <w:t xml:space="preserve">/kirjeldada haigusi, </w:t>
      </w:r>
      <w:r w:rsidR="005B26FA">
        <w:rPr>
          <w:rFonts w:ascii="Times New Roman" w:hAnsi="Times New Roman" w:cs="Times New Roman"/>
          <w:color w:val="0070C0"/>
          <w:sz w:val="24"/>
          <w:szCs w:val="24"/>
        </w:rPr>
        <w:t>nende avaldumist</w:t>
      </w:r>
      <w:r w:rsidR="00BD6F34">
        <w:rPr>
          <w:rFonts w:ascii="Times New Roman" w:hAnsi="Times New Roman" w:cs="Times New Roman"/>
          <w:color w:val="0070C0"/>
          <w:sz w:val="24"/>
          <w:szCs w:val="24"/>
        </w:rPr>
        <w:t>/</w:t>
      </w:r>
      <w:r w:rsidR="003409F8" w:rsidRPr="003409F8">
        <w:rPr>
          <w:rFonts w:ascii="Times New Roman" w:hAnsi="Times New Roman" w:cs="Times New Roman"/>
          <w:sz w:val="24"/>
          <w:szCs w:val="24"/>
        </w:rPr>
        <w:t>, mis põhjustavad</w:t>
      </w:r>
      <w:r w:rsidRPr="003409F8">
        <w:rPr>
          <w:rFonts w:ascii="Times New Roman" w:hAnsi="Times New Roman" w:cs="Times New Roman"/>
          <w:sz w:val="24"/>
          <w:szCs w:val="24"/>
        </w:rPr>
        <w:t xml:space="preserve"> igapäevaselt ol</w:t>
      </w:r>
      <w:r w:rsidR="00173EFF">
        <w:rPr>
          <w:rFonts w:ascii="Times New Roman" w:hAnsi="Times New Roman" w:cs="Times New Roman"/>
          <w:sz w:val="24"/>
          <w:szCs w:val="24"/>
        </w:rPr>
        <w:t xml:space="preserve">ulisi takistusi ja piiranguid ning </w:t>
      </w:r>
      <w:r w:rsidRPr="003409F8">
        <w:rPr>
          <w:rFonts w:ascii="Times New Roman" w:hAnsi="Times New Roman" w:cs="Times New Roman"/>
          <w:sz w:val="24"/>
          <w:szCs w:val="24"/>
        </w:rPr>
        <w:t>kõrvalabi</w:t>
      </w:r>
      <w:r w:rsidR="00FE6A57">
        <w:rPr>
          <w:rFonts w:ascii="Times New Roman" w:hAnsi="Times New Roman" w:cs="Times New Roman"/>
          <w:sz w:val="24"/>
          <w:szCs w:val="24"/>
        </w:rPr>
        <w:t>,</w:t>
      </w:r>
      <w:r w:rsidRPr="003409F8">
        <w:rPr>
          <w:rFonts w:ascii="Times New Roman" w:hAnsi="Times New Roman" w:cs="Times New Roman"/>
          <w:sz w:val="24"/>
          <w:szCs w:val="24"/>
        </w:rPr>
        <w:t xml:space="preserve"> </w:t>
      </w:r>
      <w:r w:rsidR="00970728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juhendamist või </w:t>
      </w:r>
      <w:r w:rsidR="00970728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järelevalve</w:t>
      </w:r>
      <w:r w:rsidR="00970728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</w:t>
      </w:r>
      <w:r w:rsidRPr="003409F8">
        <w:rPr>
          <w:rFonts w:ascii="Times New Roman" w:hAnsi="Times New Roman" w:cs="Times New Roman"/>
          <w:sz w:val="24"/>
          <w:szCs w:val="24"/>
        </w:rPr>
        <w:t>vajadust</w:t>
      </w:r>
      <w:r w:rsidR="001A7A80">
        <w:rPr>
          <w:rFonts w:ascii="Times New Roman" w:hAnsi="Times New Roman" w:cs="Times New Roman"/>
          <w:sz w:val="24"/>
          <w:szCs w:val="24"/>
        </w:rPr>
        <w:t xml:space="preserve"> (</w:t>
      </w:r>
      <w:r w:rsidR="001A7A80" w:rsidRPr="001A7A80">
        <w:rPr>
          <w:rFonts w:ascii="Times New Roman" w:hAnsi="Times New Roman" w:cs="Times New Roman"/>
          <w:color w:val="0070C0"/>
          <w:sz w:val="24"/>
          <w:szCs w:val="24"/>
        </w:rPr>
        <w:t>vt joonealust viidet)</w:t>
      </w:r>
      <w:r w:rsidRPr="001A7A80">
        <w:rPr>
          <w:rFonts w:ascii="Times New Roman" w:hAnsi="Times New Roman" w:cs="Times New Roman"/>
          <w:color w:val="0070C0"/>
          <w:sz w:val="24"/>
          <w:szCs w:val="24"/>
        </w:rPr>
        <w:t>.</w:t>
      </w:r>
      <w:r w:rsidR="001A7A80" w:rsidRPr="001A7A80">
        <w:rPr>
          <w:rStyle w:val="Allmrkuseviide"/>
          <w:rFonts w:ascii="Times New Roman" w:hAnsi="Times New Roman" w:cs="Times New Roman"/>
          <w:color w:val="0070C0"/>
          <w:sz w:val="24"/>
          <w:szCs w:val="24"/>
        </w:rPr>
        <w:footnoteReference w:id="1"/>
      </w:r>
      <w:r w:rsidRPr="001A7A80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9F7CF1">
        <w:rPr>
          <w:rFonts w:ascii="Times New Roman" w:hAnsi="Times New Roman" w:cs="Times New Roman"/>
          <w:sz w:val="24"/>
          <w:szCs w:val="24"/>
        </w:rPr>
        <w:t>Võrreldes teist</w:t>
      </w:r>
      <w:r w:rsidR="00720DEE" w:rsidRPr="003409F8">
        <w:rPr>
          <w:rFonts w:ascii="Times New Roman" w:hAnsi="Times New Roman" w:cs="Times New Roman"/>
          <w:sz w:val="24"/>
          <w:szCs w:val="24"/>
        </w:rPr>
        <w:t xml:space="preserve">e </w:t>
      </w:r>
      <w:r w:rsidR="009F7CF1">
        <w:rPr>
          <w:rFonts w:ascii="Times New Roman" w:hAnsi="Times New Roman" w:cs="Times New Roman"/>
          <w:sz w:val="24"/>
          <w:szCs w:val="24"/>
        </w:rPr>
        <w:t>samaealist</w:t>
      </w:r>
      <w:r w:rsidR="003409F8" w:rsidRPr="003409F8">
        <w:rPr>
          <w:rFonts w:ascii="Times New Roman" w:hAnsi="Times New Roman" w:cs="Times New Roman"/>
          <w:sz w:val="24"/>
          <w:szCs w:val="24"/>
        </w:rPr>
        <w:t xml:space="preserve">e </w:t>
      </w:r>
      <w:r w:rsidR="00720DEE" w:rsidRPr="003409F8">
        <w:rPr>
          <w:rFonts w:ascii="Times New Roman" w:hAnsi="Times New Roman" w:cs="Times New Roman"/>
          <w:sz w:val="24"/>
          <w:szCs w:val="24"/>
        </w:rPr>
        <w:t>last</w:t>
      </w:r>
      <w:r w:rsidRPr="003409F8">
        <w:rPr>
          <w:rFonts w:ascii="Times New Roman" w:hAnsi="Times New Roman" w:cs="Times New Roman"/>
          <w:sz w:val="24"/>
          <w:szCs w:val="24"/>
        </w:rPr>
        <w:t xml:space="preserve">ega vajab </w:t>
      </w:r>
      <w:r w:rsidR="00720DEE" w:rsidRPr="003409F8">
        <w:rPr>
          <w:rFonts w:ascii="Times New Roman" w:hAnsi="Times New Roman" w:cs="Times New Roman"/>
          <w:sz w:val="24"/>
          <w:szCs w:val="24"/>
        </w:rPr>
        <w:t>ta rohkem</w:t>
      </w:r>
      <w:r w:rsidRPr="003409F8">
        <w:rPr>
          <w:rFonts w:ascii="Times New Roman" w:hAnsi="Times New Roman" w:cs="Times New Roman"/>
          <w:sz w:val="24"/>
          <w:szCs w:val="24"/>
        </w:rPr>
        <w:t xml:space="preserve"> </w:t>
      </w:r>
      <w:r w:rsidR="009E62DC">
        <w:rPr>
          <w:rFonts w:ascii="Times New Roman" w:hAnsi="Times New Roman" w:cs="Times New Roman"/>
          <w:sz w:val="24"/>
          <w:szCs w:val="24"/>
        </w:rPr>
        <w:t xml:space="preserve">abi </w:t>
      </w:r>
      <w:r w:rsidR="003409F8" w:rsidRPr="00A95C27">
        <w:rPr>
          <w:rFonts w:ascii="Times New Roman" w:hAnsi="Times New Roman" w:cs="Times New Roman"/>
          <w:color w:val="0070C0"/>
          <w:sz w:val="24"/>
          <w:szCs w:val="24"/>
        </w:rPr>
        <w:t>/</w:t>
      </w:r>
      <w:r w:rsidR="00974625">
        <w:rPr>
          <w:rFonts w:ascii="Times New Roman" w:hAnsi="Times New Roman" w:cs="Times New Roman"/>
          <w:color w:val="0070C0"/>
          <w:sz w:val="24"/>
          <w:szCs w:val="24"/>
        </w:rPr>
        <w:t>kirjeldada</w:t>
      </w:r>
      <w:r w:rsidR="00A95C27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9E62DC">
        <w:rPr>
          <w:rFonts w:ascii="Times New Roman" w:hAnsi="Times New Roman" w:cs="Times New Roman"/>
          <w:color w:val="0070C0"/>
          <w:sz w:val="24"/>
          <w:szCs w:val="24"/>
        </w:rPr>
        <w:t xml:space="preserve">üldiselt, </w:t>
      </w:r>
      <w:r w:rsidR="00A95C27">
        <w:rPr>
          <w:rFonts w:ascii="Times New Roman" w:hAnsi="Times New Roman" w:cs="Times New Roman"/>
          <w:color w:val="0070C0"/>
          <w:sz w:val="24"/>
          <w:szCs w:val="24"/>
        </w:rPr>
        <w:t>mill</w:t>
      </w:r>
      <w:r w:rsidR="009E62DC">
        <w:rPr>
          <w:rFonts w:ascii="Times New Roman" w:hAnsi="Times New Roman" w:cs="Times New Roman"/>
          <w:color w:val="0070C0"/>
          <w:sz w:val="24"/>
          <w:szCs w:val="24"/>
        </w:rPr>
        <w:t>istes</w:t>
      </w:r>
      <w:r w:rsidR="00A95C27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970728">
        <w:rPr>
          <w:rFonts w:ascii="Times New Roman" w:hAnsi="Times New Roman" w:cs="Times New Roman"/>
          <w:color w:val="0070C0"/>
          <w:sz w:val="24"/>
          <w:szCs w:val="24"/>
        </w:rPr>
        <w:t xml:space="preserve">igapäevastes tegevustes </w:t>
      </w:r>
      <w:r w:rsidR="009E62DC" w:rsidRPr="009E62DC">
        <w:rPr>
          <w:rFonts w:ascii="Times New Roman" w:hAnsi="Times New Roman" w:cs="Times New Roman"/>
          <w:color w:val="0070C0"/>
          <w:sz w:val="24"/>
          <w:szCs w:val="24"/>
        </w:rPr>
        <w:t>(s</w:t>
      </w:r>
      <w:r w:rsidR="009E62DC" w:rsidRPr="009E62DC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öömine, hügieenitoimingud, riietumine, liikumine, suhtlemine)</w:t>
      </w:r>
      <w:r w:rsidR="009E62DC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 </w:t>
      </w:r>
      <w:r w:rsidR="00A95C27">
        <w:rPr>
          <w:rFonts w:ascii="Times New Roman" w:hAnsi="Times New Roman" w:cs="Times New Roman"/>
          <w:color w:val="0070C0"/>
          <w:sz w:val="24"/>
          <w:szCs w:val="24"/>
        </w:rPr>
        <w:t>abi vajab</w:t>
      </w:r>
      <w:r w:rsidR="003409F8" w:rsidRPr="00DE7B85">
        <w:rPr>
          <w:rFonts w:ascii="Times New Roman" w:hAnsi="Times New Roman" w:cs="Times New Roman"/>
          <w:color w:val="0070C0"/>
          <w:sz w:val="24"/>
          <w:szCs w:val="24"/>
        </w:rPr>
        <w:t>/</w:t>
      </w:r>
      <w:r w:rsidRPr="00DE7B85">
        <w:rPr>
          <w:rFonts w:ascii="Times New Roman" w:hAnsi="Times New Roman" w:cs="Times New Roman"/>
          <w:color w:val="0070C0"/>
          <w:sz w:val="24"/>
          <w:szCs w:val="24"/>
        </w:rPr>
        <w:t xml:space="preserve">. </w:t>
      </w:r>
      <w:r w:rsidR="00DE7B85" w:rsidRPr="00DE7B85">
        <w:rPr>
          <w:rFonts w:ascii="Times New Roman" w:hAnsi="Times New Roman" w:cs="Times New Roman"/>
          <w:color w:val="0070C0"/>
          <w:sz w:val="24"/>
          <w:szCs w:val="24"/>
        </w:rPr>
        <w:t>Kui laps kasutab abivahendeid, siis loetleda abivahend ning kirjeldada</w:t>
      </w:r>
      <w:r w:rsidR="00DE7B85">
        <w:rPr>
          <w:rFonts w:ascii="Times New Roman" w:hAnsi="Times New Roman" w:cs="Times New Roman"/>
          <w:color w:val="0070C0"/>
          <w:sz w:val="24"/>
          <w:szCs w:val="24"/>
        </w:rPr>
        <w:t xml:space="preserve"> selle kasu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tamist/.</w:t>
      </w:r>
      <w:r w:rsidR="00DE7B85" w:rsidRPr="00DE7B85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</w:p>
    <w:p w14:paraId="17D92295" w14:textId="503E9778" w:rsidR="003409F8" w:rsidRPr="003409F8" w:rsidRDefault="00AB7140" w:rsidP="00A95C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0728">
        <w:rPr>
          <w:rFonts w:ascii="Times New Roman" w:hAnsi="Times New Roman" w:cs="Times New Roman"/>
          <w:color w:val="0070C0"/>
          <w:sz w:val="24"/>
          <w:szCs w:val="24"/>
        </w:rPr>
        <w:t>Lasteaias/k</w:t>
      </w:r>
      <w:r w:rsidR="00974625">
        <w:rPr>
          <w:rFonts w:ascii="Times New Roman" w:hAnsi="Times New Roman" w:cs="Times New Roman"/>
          <w:color w:val="0070C0"/>
          <w:sz w:val="24"/>
          <w:szCs w:val="24"/>
        </w:rPr>
        <w:t xml:space="preserve">oolis/ </w:t>
      </w:r>
      <w:r w:rsidR="003409F8" w:rsidRPr="003409F8">
        <w:rPr>
          <w:rFonts w:ascii="Times New Roman" w:hAnsi="Times New Roman" w:cs="Times New Roman"/>
          <w:sz w:val="24"/>
          <w:szCs w:val="24"/>
        </w:rPr>
        <w:t>/</w:t>
      </w:r>
      <w:r w:rsidR="003409F8" w:rsidRPr="00A95C27">
        <w:rPr>
          <w:rFonts w:ascii="Times New Roman" w:hAnsi="Times New Roman" w:cs="Times New Roman"/>
          <w:color w:val="0070C0"/>
          <w:sz w:val="24"/>
          <w:szCs w:val="24"/>
        </w:rPr>
        <w:t xml:space="preserve">kirjeldada õppetöös osalemist, </w:t>
      </w:r>
      <w:r w:rsidR="009E62DC">
        <w:rPr>
          <w:rFonts w:ascii="Times New Roman" w:hAnsi="Times New Roman" w:cs="Times New Roman"/>
          <w:color w:val="0070C0"/>
          <w:sz w:val="24"/>
          <w:szCs w:val="24"/>
        </w:rPr>
        <w:t xml:space="preserve">abivajadust, eritingimusi jms, </w:t>
      </w:r>
      <w:r w:rsidR="003409F8" w:rsidRPr="00A95C27">
        <w:rPr>
          <w:rFonts w:ascii="Times New Roman" w:hAnsi="Times New Roman" w:cs="Times New Roman"/>
          <w:color w:val="0070C0"/>
          <w:sz w:val="24"/>
          <w:szCs w:val="24"/>
        </w:rPr>
        <w:t xml:space="preserve">sotsiaalset </w:t>
      </w:r>
      <w:r w:rsidR="00FE6A57">
        <w:rPr>
          <w:rFonts w:ascii="Times New Roman" w:hAnsi="Times New Roman" w:cs="Times New Roman"/>
          <w:color w:val="0070C0"/>
          <w:sz w:val="24"/>
          <w:szCs w:val="24"/>
        </w:rPr>
        <w:t xml:space="preserve">suhtlust ja </w:t>
      </w:r>
      <w:r w:rsidR="003409F8" w:rsidRPr="00A95C27">
        <w:rPr>
          <w:rFonts w:ascii="Times New Roman" w:hAnsi="Times New Roman" w:cs="Times New Roman"/>
          <w:color w:val="0070C0"/>
          <w:sz w:val="24"/>
          <w:szCs w:val="24"/>
        </w:rPr>
        <w:t>lävimist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, toimetulekut</w:t>
      </w:r>
      <w:r w:rsidR="003409F8" w:rsidRPr="00A95C27">
        <w:rPr>
          <w:rFonts w:ascii="Times New Roman" w:hAnsi="Times New Roman" w:cs="Times New Roman"/>
          <w:color w:val="0070C0"/>
          <w:sz w:val="24"/>
          <w:szCs w:val="24"/>
        </w:rPr>
        <w:t xml:space="preserve"> teiste lastega</w:t>
      </w:r>
      <w:r w:rsidR="003409F8" w:rsidRPr="00FE6A57">
        <w:rPr>
          <w:rFonts w:ascii="Times New Roman" w:hAnsi="Times New Roman" w:cs="Times New Roman"/>
          <w:color w:val="0070C0"/>
          <w:sz w:val="24"/>
          <w:szCs w:val="24"/>
        </w:rPr>
        <w:t>/</w:t>
      </w:r>
      <w:r w:rsidR="00FE6A57" w:rsidRPr="00FE6A57">
        <w:rPr>
          <w:rFonts w:ascii="Times New Roman" w:hAnsi="Times New Roman" w:cs="Times New Roman"/>
          <w:color w:val="0070C0"/>
          <w:sz w:val="24"/>
          <w:szCs w:val="24"/>
        </w:rPr>
        <w:t>õpetajatega</w:t>
      </w:r>
      <w:r w:rsidR="00FE6A57">
        <w:rPr>
          <w:rFonts w:ascii="Times New Roman" w:hAnsi="Times New Roman" w:cs="Times New Roman"/>
          <w:color w:val="0070C0"/>
          <w:sz w:val="24"/>
          <w:szCs w:val="24"/>
        </w:rPr>
        <w:t xml:space="preserve">. </w:t>
      </w:r>
    </w:p>
    <w:p w14:paraId="00106B80" w14:textId="7A1BA834" w:rsidR="003409F8" w:rsidRPr="003409F8" w:rsidRDefault="003409F8" w:rsidP="00A95C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09F8">
        <w:rPr>
          <w:rFonts w:ascii="Times New Roman" w:hAnsi="Times New Roman" w:cs="Times New Roman"/>
          <w:sz w:val="24"/>
          <w:szCs w:val="24"/>
        </w:rPr>
        <w:t xml:space="preserve">Laps vajab igapäevaselt erinevaid toetavaid teenuseid 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/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 xml:space="preserve">nt. </w:t>
      </w:r>
      <w:r w:rsidR="009B4F02">
        <w:rPr>
          <w:rFonts w:ascii="Times New Roman" w:hAnsi="Times New Roman" w:cs="Times New Roman"/>
          <w:color w:val="0070C0"/>
          <w:sz w:val="24"/>
          <w:szCs w:val="24"/>
        </w:rPr>
        <w:t>k</w:t>
      </w:r>
      <w:r w:rsidR="00A95C27" w:rsidRPr="009B4F02">
        <w:rPr>
          <w:rFonts w:ascii="Times New Roman" w:hAnsi="Times New Roman" w:cs="Times New Roman"/>
          <w:color w:val="0070C0"/>
          <w:sz w:val="24"/>
          <w:szCs w:val="24"/>
        </w:rPr>
        <w:t>o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haliku omavalitsus</w:t>
      </w:r>
      <w:r w:rsidR="00BD6F34">
        <w:rPr>
          <w:rFonts w:ascii="Times New Roman" w:hAnsi="Times New Roman" w:cs="Times New Roman"/>
          <w:color w:val="0070C0"/>
          <w:sz w:val="24"/>
          <w:szCs w:val="24"/>
        </w:rPr>
        <w:t>e</w:t>
      </w:r>
      <w:r w:rsidR="00974625">
        <w:rPr>
          <w:rFonts w:ascii="Times New Roman" w:hAnsi="Times New Roman" w:cs="Times New Roman"/>
          <w:color w:val="0070C0"/>
          <w:sz w:val="24"/>
          <w:szCs w:val="24"/>
        </w:rPr>
        <w:t>, riigi,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 xml:space="preserve"> kooli</w:t>
      </w:r>
      <w:r w:rsidR="00974625">
        <w:rPr>
          <w:rFonts w:ascii="Times New Roman" w:hAnsi="Times New Roman" w:cs="Times New Roman"/>
          <w:color w:val="0070C0"/>
          <w:sz w:val="24"/>
          <w:szCs w:val="24"/>
        </w:rPr>
        <w:t>/ lasteaia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 xml:space="preserve"> p</w:t>
      </w:r>
      <w:r w:rsidR="00A95C27" w:rsidRPr="009B4F02">
        <w:rPr>
          <w:rFonts w:ascii="Times New Roman" w:hAnsi="Times New Roman" w:cs="Times New Roman"/>
          <w:color w:val="0070C0"/>
          <w:sz w:val="24"/>
          <w:szCs w:val="24"/>
        </w:rPr>
        <w:t>o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olt pakutavad teenused</w:t>
      </w:r>
      <w:r w:rsidR="00970728">
        <w:rPr>
          <w:rFonts w:ascii="Times New Roman" w:hAnsi="Times New Roman" w:cs="Times New Roman"/>
          <w:color w:val="0070C0"/>
          <w:sz w:val="24"/>
          <w:szCs w:val="24"/>
        </w:rPr>
        <w:t>, rehabilitatsiooniteenuse raames</w:t>
      </w:r>
      <w:r w:rsidR="0053476E">
        <w:rPr>
          <w:rFonts w:ascii="Times New Roman" w:hAnsi="Times New Roman" w:cs="Times New Roman"/>
          <w:color w:val="0070C0"/>
          <w:sz w:val="24"/>
          <w:szCs w:val="24"/>
        </w:rPr>
        <w:t xml:space="preserve">, </w:t>
      </w:r>
      <w:r w:rsidR="009B4F02">
        <w:rPr>
          <w:rFonts w:ascii="Times New Roman" w:hAnsi="Times New Roman" w:cs="Times New Roman"/>
          <w:color w:val="0070C0"/>
          <w:sz w:val="24"/>
          <w:szCs w:val="24"/>
        </w:rPr>
        <w:t xml:space="preserve">Rajaleidja </w:t>
      </w:r>
      <w:r w:rsidR="0053476E">
        <w:rPr>
          <w:rFonts w:ascii="Times New Roman" w:hAnsi="Times New Roman" w:cs="Times New Roman"/>
          <w:color w:val="0070C0"/>
          <w:sz w:val="24"/>
          <w:szCs w:val="24"/>
        </w:rPr>
        <w:t xml:space="preserve">jms </w:t>
      </w:r>
      <w:r w:rsidR="00A95C27" w:rsidRPr="009B4F02">
        <w:rPr>
          <w:rFonts w:ascii="Times New Roman" w:hAnsi="Times New Roman" w:cs="Times New Roman"/>
          <w:color w:val="0070C0"/>
          <w:sz w:val="24"/>
          <w:szCs w:val="24"/>
        </w:rPr>
        <w:t xml:space="preserve">poolt hinnatud </w:t>
      </w:r>
      <w:r w:rsidR="00FE6A57">
        <w:rPr>
          <w:rFonts w:ascii="Times New Roman" w:hAnsi="Times New Roman" w:cs="Times New Roman"/>
          <w:color w:val="0070C0"/>
          <w:sz w:val="24"/>
          <w:szCs w:val="24"/>
        </w:rPr>
        <w:t xml:space="preserve">vajaduspõhised </w:t>
      </w:r>
      <w:r w:rsidR="009B4F02">
        <w:rPr>
          <w:rFonts w:ascii="Times New Roman" w:hAnsi="Times New Roman" w:cs="Times New Roman"/>
          <w:color w:val="0070C0"/>
          <w:sz w:val="24"/>
          <w:szCs w:val="24"/>
        </w:rPr>
        <w:t>teenused/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.</w:t>
      </w:r>
    </w:p>
    <w:p w14:paraId="10F8B7EA" w14:textId="3E305302" w:rsidR="003409F8" w:rsidRDefault="003409F8" w:rsidP="00A95C27">
      <w:pPr>
        <w:spacing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3409F8">
        <w:rPr>
          <w:rFonts w:ascii="Times New Roman" w:hAnsi="Times New Roman" w:cs="Times New Roman"/>
          <w:sz w:val="24"/>
          <w:szCs w:val="24"/>
        </w:rPr>
        <w:t>Kodus /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 xml:space="preserve">kirjeldada 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 xml:space="preserve">detailsemalt 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igapäevaseid tegevusi, milles laps vajab võrreldes teis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t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e sama</w:t>
      </w:r>
      <w:r w:rsidR="00FE6A57">
        <w:rPr>
          <w:rFonts w:ascii="Times New Roman" w:hAnsi="Times New Roman" w:cs="Times New Roman"/>
          <w:color w:val="0070C0"/>
          <w:sz w:val="24"/>
          <w:szCs w:val="24"/>
        </w:rPr>
        <w:t>ealis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t</w:t>
      </w:r>
      <w:r w:rsidR="00FE6A57">
        <w:rPr>
          <w:rFonts w:ascii="Times New Roman" w:hAnsi="Times New Roman" w:cs="Times New Roman"/>
          <w:color w:val="0070C0"/>
          <w:sz w:val="24"/>
          <w:szCs w:val="24"/>
        </w:rPr>
        <w:t>e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 xml:space="preserve"> la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stega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 xml:space="preserve"> rohkem kõrvalabi, juhendamist või järelevalvet 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(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s</w:t>
      </w:r>
      <w:r w:rsidR="00FE6A57">
        <w:rPr>
          <w:rFonts w:ascii="Times New Roman" w:hAnsi="Times New Roman" w:cs="Times New Roman"/>
          <w:color w:val="0070C0"/>
          <w:sz w:val="24"/>
          <w:szCs w:val="24"/>
        </w:rPr>
        <w:t>.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h riietumine, söömine, hügieenitoimingud</w:t>
      </w:r>
      <w:r w:rsidR="00FE6A57">
        <w:rPr>
          <w:rFonts w:ascii="Times New Roman" w:hAnsi="Times New Roman" w:cs="Times New Roman"/>
          <w:color w:val="0070C0"/>
          <w:sz w:val="24"/>
          <w:szCs w:val="24"/>
        </w:rPr>
        <w:t>, sotsiaalne lävimine, ühiskondlikud tegevused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)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/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.</w:t>
      </w:r>
    </w:p>
    <w:p w14:paraId="30B43825" w14:textId="340822F8" w:rsidR="009B4F02" w:rsidRDefault="009B4F02" w:rsidP="00A95C27">
      <w:pPr>
        <w:spacing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color w:val="0070C0"/>
          <w:sz w:val="24"/>
          <w:szCs w:val="24"/>
        </w:rPr>
        <w:t xml:space="preserve">/Lapse nimi/ </w:t>
      </w:r>
      <w:r w:rsidRPr="009F7CF1">
        <w:rPr>
          <w:rFonts w:ascii="Times New Roman" w:hAnsi="Times New Roman" w:cs="Times New Roman"/>
          <w:color w:val="0070C0"/>
          <w:sz w:val="24"/>
          <w:szCs w:val="24"/>
        </w:rPr>
        <w:t xml:space="preserve">raviarst leiab samuti, et 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/kirjeldada tervise infosüsteemi kannet, visiidil öeldut vms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, mis kinnitab terviseprobleemidest tuleneva abivajaduse ulatust või olemust/.</w:t>
      </w:r>
    </w:p>
    <w:p w14:paraId="0CDAA40D" w14:textId="6E780259" w:rsidR="009B4F02" w:rsidRPr="009B4F02" w:rsidRDefault="009B4F02" w:rsidP="00A95C27">
      <w:pPr>
        <w:spacing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color w:val="0070C0"/>
          <w:sz w:val="24"/>
          <w:szCs w:val="24"/>
        </w:rPr>
        <w:t>/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>L</w:t>
      </w:r>
      <w:r>
        <w:rPr>
          <w:rFonts w:ascii="Times New Roman" w:hAnsi="Times New Roman" w:cs="Times New Roman"/>
          <w:color w:val="0070C0"/>
          <w:sz w:val="24"/>
          <w:szCs w:val="24"/>
        </w:rPr>
        <w:t xml:space="preserve">apse nimi/  füsioterapeudi/ logopeedi  vm teenust osutanud spetsialisti </w:t>
      </w:r>
      <w:r w:rsidRPr="00F94E07">
        <w:rPr>
          <w:rFonts w:ascii="Times New Roman" w:hAnsi="Times New Roman" w:cs="Times New Roman"/>
          <w:color w:val="0070C0"/>
          <w:sz w:val="24"/>
          <w:szCs w:val="24"/>
        </w:rPr>
        <w:t>hinnangul vajab laps samuti</w:t>
      </w:r>
      <w:r>
        <w:rPr>
          <w:rFonts w:ascii="Times New Roman" w:hAnsi="Times New Roman" w:cs="Times New Roman"/>
          <w:color w:val="0070C0"/>
          <w:sz w:val="24"/>
          <w:szCs w:val="24"/>
        </w:rPr>
        <w:t xml:space="preserve"> /</w:t>
      </w:r>
      <w:r w:rsidRPr="009B4F02">
        <w:rPr>
          <w:rFonts w:ascii="Times New Roman" w:hAnsi="Times New Roman" w:cs="Times New Roman"/>
          <w:color w:val="0070C0"/>
          <w:sz w:val="24"/>
          <w:szCs w:val="24"/>
        </w:rPr>
        <w:t xml:space="preserve"> kirjeldada </w:t>
      </w:r>
      <w:r>
        <w:rPr>
          <w:rFonts w:ascii="Times New Roman" w:hAnsi="Times New Roman" w:cs="Times New Roman"/>
          <w:color w:val="0070C0"/>
          <w:sz w:val="24"/>
          <w:szCs w:val="24"/>
        </w:rPr>
        <w:t>arengut, spetsi</w:t>
      </w:r>
      <w:r w:rsidR="0097405C">
        <w:rPr>
          <w:rFonts w:ascii="Times New Roman" w:hAnsi="Times New Roman" w:cs="Times New Roman"/>
          <w:color w:val="0070C0"/>
          <w:sz w:val="24"/>
          <w:szCs w:val="24"/>
        </w:rPr>
        <w:t>a</w:t>
      </w:r>
      <w:r>
        <w:rPr>
          <w:rFonts w:ascii="Times New Roman" w:hAnsi="Times New Roman" w:cs="Times New Roman"/>
          <w:color w:val="0070C0"/>
          <w:sz w:val="24"/>
          <w:szCs w:val="24"/>
        </w:rPr>
        <w:t>listi arvamust/</w:t>
      </w:r>
      <w:r w:rsidR="009F7CF1">
        <w:rPr>
          <w:rFonts w:ascii="Times New Roman" w:hAnsi="Times New Roman" w:cs="Times New Roman"/>
          <w:color w:val="0070C0"/>
          <w:sz w:val="24"/>
          <w:szCs w:val="24"/>
        </w:rPr>
        <w:t>.</w:t>
      </w:r>
    </w:p>
    <w:p w14:paraId="04668289" w14:textId="6BD66CA4" w:rsidR="00650C51" w:rsidRDefault="003409F8" w:rsidP="00650C5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2.2.</w:t>
      </w:r>
      <w:r w:rsidR="009A5CD8" w:rsidRPr="009A5CD8">
        <w:rPr>
          <w:rFonts w:ascii="Arial" w:hAnsi="Arial" w:cs="Arial"/>
          <w:color w:val="202020"/>
          <w:sz w:val="21"/>
          <w:szCs w:val="21"/>
          <w:shd w:val="clear" w:color="auto" w:fill="FFFFFF"/>
        </w:rPr>
        <w:t xml:space="preserve"> </w:t>
      </w:r>
      <w:r w:rsidR="009A5CD8" w:rsidRPr="009A5CD8">
        <w:rPr>
          <w:rFonts w:ascii="Times New Roman" w:hAnsi="Times New Roman" w:cs="Times New Roman"/>
          <w:sz w:val="24"/>
          <w:szCs w:val="24"/>
          <w:shd w:val="clear" w:color="auto" w:fill="FFFFFF"/>
        </w:rPr>
        <w:t>Puue on inimese anatoomilise, füsioloogilise või psüühilise struktuuri või funktsiooni kaotus või kõrvalekalle, mis koostoimes erinevate suhtumuslike ja keskkondlike takistustega tõkestab ühiskonnaelus osalemist teistega võrdsetel alustel.</w:t>
      </w:r>
      <w:r w:rsidR="009A5CD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70728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Kuni </w:t>
      </w:r>
      <w:r w:rsidR="009A44E3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16-aastasel lapsel </w:t>
      </w:r>
      <w:r w:rsidR="00E8343B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tuvastatakse </w:t>
      </w:r>
      <w:r w:rsidR="009A44E3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lähtuvalt kõrvalabi, juhendamise või järelevalve vajadusest </w:t>
      </w:r>
      <w:r w:rsidR="009A44E3" w:rsidRPr="00820E2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sügav, raske või keskmine puude raskusaste.</w:t>
      </w:r>
      <w:bookmarkStart w:id="0" w:name="para2lg1b1p2"/>
      <w:r w:rsidR="009A44E3" w:rsidRPr="00D6314D">
        <w:rPr>
          <w:rFonts w:ascii="Times New Roman" w:hAnsi="Times New Roman" w:cs="Times New Roman"/>
          <w:color w:val="0061AA"/>
          <w:sz w:val="24"/>
          <w:szCs w:val="24"/>
          <w:bdr w:val="none" w:sz="0" w:space="0" w:color="auto" w:frame="1"/>
          <w:shd w:val="clear" w:color="auto" w:fill="FFFFFF"/>
        </w:rPr>
        <w:t> </w:t>
      </w:r>
      <w:bookmarkEnd w:id="0"/>
      <w:r w:rsidR="00820E2D">
        <w:rPr>
          <w:rFonts w:ascii="Times New Roman" w:hAnsi="Times New Roman" w:cs="Times New Roman"/>
          <w:color w:val="0061AA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D6314D" w:rsidRPr="00970728">
        <w:rPr>
          <w:rFonts w:ascii="Times New Roman" w:hAnsi="Times New Roman" w:cs="Times New Roman"/>
          <w:b/>
          <w:sz w:val="24"/>
          <w:szCs w:val="24"/>
        </w:rPr>
        <w:t>Sügav puue</w:t>
      </w:r>
      <w:r w:rsidR="00D6314D" w:rsidRPr="00D6314D">
        <w:rPr>
          <w:rFonts w:ascii="Times New Roman" w:hAnsi="Times New Roman" w:cs="Times New Roman"/>
          <w:sz w:val="24"/>
          <w:szCs w:val="24"/>
        </w:rPr>
        <w:t xml:space="preserve"> on inimese anatoomilise, füsioloogilise või psüühilise struktuuri või funktsiooni kaotus või kõrvalekalle, millest tingituna vajab isik pidevat kõrvalabi, juhendamist või järelevalvet </w:t>
      </w:r>
      <w:r w:rsidR="00D6314D" w:rsidRPr="00D6314D">
        <w:rPr>
          <w:rFonts w:ascii="Times New Roman" w:hAnsi="Times New Roman" w:cs="Times New Roman"/>
          <w:sz w:val="24"/>
          <w:szCs w:val="24"/>
          <w:u w:val="single"/>
        </w:rPr>
        <w:t>ööpäevaringselt</w:t>
      </w:r>
      <w:r w:rsidR="00D6314D" w:rsidRPr="00D6314D">
        <w:rPr>
          <w:rFonts w:ascii="Times New Roman" w:hAnsi="Times New Roman" w:cs="Times New Roman"/>
          <w:sz w:val="24"/>
          <w:szCs w:val="24"/>
        </w:rPr>
        <w:t xml:space="preserve">; </w:t>
      </w:r>
      <w:r w:rsidR="00D6314D" w:rsidRPr="00970728">
        <w:rPr>
          <w:rFonts w:ascii="Times New Roman" w:hAnsi="Times New Roman" w:cs="Times New Roman"/>
          <w:b/>
          <w:sz w:val="24"/>
          <w:szCs w:val="24"/>
        </w:rPr>
        <w:t>r</w:t>
      </w:r>
      <w:r w:rsidR="009A44E3" w:rsidRPr="00970728">
        <w:rPr>
          <w:rFonts w:ascii="Times New Roman" w:hAnsi="Times New Roman" w:cs="Times New Roman"/>
          <w:b/>
          <w:color w:val="202020"/>
          <w:sz w:val="24"/>
          <w:szCs w:val="24"/>
          <w:shd w:val="clear" w:color="auto" w:fill="FFFFFF"/>
        </w:rPr>
        <w:t>aske puue</w:t>
      </w:r>
      <w:r w:rsidR="009A44E3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on inimese anatoomilise, füsioloogilise või psüühilise struktuuri või funktsiooni kaotus või kõrvalekalle, millest tingituna vajab isik kõrvalabi, juhendamist või järelevalvet </w:t>
      </w:r>
      <w:r w:rsidR="009A44E3" w:rsidRPr="00D6314D">
        <w:rPr>
          <w:rFonts w:ascii="Times New Roman" w:hAnsi="Times New Roman" w:cs="Times New Roman"/>
          <w:color w:val="202020"/>
          <w:sz w:val="24"/>
          <w:szCs w:val="24"/>
          <w:u w:val="single"/>
          <w:shd w:val="clear" w:color="auto" w:fill="FFFFFF"/>
        </w:rPr>
        <w:t>igal ööpäeval</w:t>
      </w:r>
      <w:r w:rsidR="00E8343B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ning</w:t>
      </w:r>
      <w:r w:rsidR="009A44E3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 </w:t>
      </w:r>
      <w:r w:rsidR="009A44E3" w:rsidRPr="00970728">
        <w:rPr>
          <w:rFonts w:ascii="Times New Roman" w:hAnsi="Times New Roman" w:cs="Times New Roman"/>
          <w:b/>
          <w:color w:val="202020"/>
          <w:sz w:val="24"/>
          <w:szCs w:val="24"/>
          <w:shd w:val="clear" w:color="auto" w:fill="FFFFFF"/>
        </w:rPr>
        <w:t>keskmine puue</w:t>
      </w:r>
      <w:r w:rsidR="009A44E3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on inimese anatoomilise, füsioloogilise või psüühilise struktuuri või funktsiooni kaotus või kõrvalekalle, millest tingituna vajab isik regulaarset kõrvalabi või </w:t>
      </w:r>
      <w:r w:rsidR="009A44E3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lastRenderedPageBreak/>
        <w:t>juhendamist väljaspool oma el</w:t>
      </w:r>
      <w:r w:rsidR="00E8343B" w:rsidRPr="00D6314D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amiskohta </w:t>
      </w:r>
      <w:r w:rsidR="00E8343B" w:rsidRPr="00D6314D">
        <w:rPr>
          <w:rFonts w:ascii="Times New Roman" w:hAnsi="Times New Roman" w:cs="Times New Roman"/>
          <w:color w:val="202020"/>
          <w:sz w:val="24"/>
          <w:szCs w:val="24"/>
          <w:u w:val="single"/>
          <w:shd w:val="clear" w:color="auto" w:fill="FFFFFF"/>
        </w:rPr>
        <w:t xml:space="preserve">vähemalt korra </w:t>
      </w:r>
      <w:r w:rsidR="00E8343B" w:rsidRPr="00D6314D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nädalas</w:t>
      </w:r>
      <w:r w:rsidR="00E8343B" w:rsidRPr="00D631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E8343B" w:rsidRPr="00D6314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ISTS § 2 lg </w:t>
      </w:r>
      <w:r w:rsidR="009A5C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1, § 2 lg </w:t>
      </w:r>
      <w:r w:rsidR="00E8343B" w:rsidRPr="00D6314D">
        <w:rPr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="00E8343B" w:rsidRPr="00D6314D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 xml:space="preserve">1 </w:t>
      </w:r>
      <w:r w:rsidR="00E8343B" w:rsidRPr="00D631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a </w:t>
      </w:r>
      <w:r w:rsidR="00EB68C3" w:rsidRPr="00D631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§ 2 lg </w:t>
      </w:r>
      <w:r w:rsidR="00E8343B" w:rsidRPr="00D6314D">
        <w:rPr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="00E8343B" w:rsidRPr="00D6314D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 xml:space="preserve">1 </w:t>
      </w:r>
      <w:r w:rsidR="00E8343B" w:rsidRPr="00D631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 </w:t>
      </w:r>
      <w:r w:rsidR="00D6314D" w:rsidRPr="00D6314D">
        <w:rPr>
          <w:rFonts w:ascii="Times New Roman" w:hAnsi="Times New Roman" w:cs="Times New Roman"/>
          <w:sz w:val="24"/>
          <w:szCs w:val="24"/>
          <w:shd w:val="clear" w:color="auto" w:fill="FFFFFF"/>
        </w:rPr>
        <w:t>1-3</w:t>
      </w:r>
      <w:r w:rsidR="00E8343B" w:rsidRPr="00D6314D">
        <w:rPr>
          <w:rFonts w:ascii="Times New Roman" w:hAnsi="Times New Roman" w:cs="Times New Roman"/>
          <w:sz w:val="24"/>
          <w:szCs w:val="24"/>
          <w:shd w:val="clear" w:color="auto" w:fill="FFFFFF"/>
        </w:rPr>
        <w:t>).</w:t>
      </w:r>
      <w:r w:rsidR="00650C51">
        <w:rPr>
          <w:rFonts w:ascii="Arial" w:hAnsi="Arial" w:cs="Arial"/>
          <w:color w:val="202020"/>
          <w:sz w:val="21"/>
          <w:szCs w:val="21"/>
          <w:shd w:val="clear" w:color="auto" w:fill="FFFFFF"/>
        </w:rPr>
        <w:t> </w:t>
      </w:r>
      <w:r w:rsidR="00650C51" w:rsidRPr="00650C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uudega lapse toetust makstakse igakuiselt keskmise, raske või sügava puudega lapsele </w:t>
      </w:r>
      <w:r w:rsidR="00650C51" w:rsidRPr="00650C51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puudest tingitud lisakulude hüvitamiseks ja rehabilitatsiooniplaanis ettenähtud tegevusteks,</w:t>
      </w:r>
      <w:r w:rsidR="00650C51" w:rsidRPr="00650C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älja arvatud ravikindlustuse ja riigieelarve muudest vahenditest finantseeritavateks tegevusteks (PISTS § </w:t>
      </w:r>
      <w:r w:rsidR="00650C51">
        <w:rPr>
          <w:rFonts w:ascii="Times New Roman" w:hAnsi="Times New Roman" w:cs="Times New Roman"/>
          <w:sz w:val="24"/>
          <w:szCs w:val="24"/>
          <w:shd w:val="clear" w:color="auto" w:fill="FFFFFF"/>
        </w:rPr>
        <w:t>6 lg 1)</w:t>
      </w:r>
      <w:r w:rsidR="00650C51" w:rsidRPr="00650C5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949FAD1" w14:textId="021C990F" w:rsidR="00650C51" w:rsidRPr="00650C51" w:rsidRDefault="00650C51" w:rsidP="00650C51">
      <w:pPr>
        <w:spacing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</w:pPr>
      <w:r w:rsidRPr="00650C5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/Lapse nimi/</w:t>
      </w:r>
      <w:r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 </w:t>
      </w:r>
      <w:r w:rsidRPr="00650C51">
        <w:rPr>
          <w:rFonts w:ascii="Times New Roman" w:hAnsi="Times New Roman" w:cs="Times New Roman"/>
          <w:sz w:val="24"/>
          <w:szCs w:val="24"/>
          <w:shd w:val="clear" w:color="auto" w:fill="FFFFFF"/>
        </w:rPr>
        <w:t>esinevad kestvatest terviseprobleemidest tulenevad lisakulu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650C5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ravimitele, </w:t>
      </w:r>
      <w:r w:rsidR="00DE7B85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abivahenditele, </w:t>
      </w:r>
      <w:r w:rsidRPr="00650C5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toidule, vitamiinidele, teenustel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650C5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(loetleda</w:t>
      </w:r>
      <w:r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 üldiselt</w:t>
      </w:r>
      <w:r w:rsidRPr="00650C51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 xml:space="preserve">, milles lisakulud seisnevad). </w:t>
      </w:r>
    </w:p>
    <w:p w14:paraId="7CE8CFC1" w14:textId="78A39FED" w:rsidR="00E8343B" w:rsidRPr="00691DA4" w:rsidRDefault="00A940F6" w:rsidP="00A95C27">
      <w:pPr>
        <w:pStyle w:val="Normaallaadveeb"/>
        <w:spacing w:after="159" w:afterAutospacing="0" w:line="360" w:lineRule="auto"/>
        <w:jc w:val="both"/>
        <w:rPr>
          <w:bCs/>
          <w:lang w:val="et-EE"/>
        </w:rPr>
      </w:pPr>
      <w:r w:rsidRPr="00691DA4">
        <w:rPr>
          <w:bCs/>
          <w:lang w:val="et-EE"/>
        </w:rPr>
        <w:t xml:space="preserve">Lähtudes eeltoodust </w:t>
      </w:r>
      <w:r w:rsidR="00E8343B" w:rsidRPr="00691DA4">
        <w:rPr>
          <w:bCs/>
          <w:lang w:val="et-EE"/>
        </w:rPr>
        <w:t xml:space="preserve">leian, et antud juhul on täidetud kõik alused ja eeldused </w:t>
      </w:r>
      <w:r w:rsidR="00D6314D" w:rsidRPr="009B4F02">
        <w:rPr>
          <w:bCs/>
          <w:color w:val="0070C0"/>
          <w:lang w:val="et-EE"/>
        </w:rPr>
        <w:t>/sügava/raske/</w:t>
      </w:r>
      <w:r w:rsidR="00E53FD4">
        <w:rPr>
          <w:bCs/>
          <w:color w:val="0070C0"/>
          <w:lang w:val="et-EE"/>
        </w:rPr>
        <w:t xml:space="preserve">keskmise </w:t>
      </w:r>
      <w:r w:rsidR="00D6314D">
        <w:rPr>
          <w:bCs/>
          <w:lang w:val="et-EE"/>
        </w:rPr>
        <w:t>p</w:t>
      </w:r>
      <w:r w:rsidR="00E8343B" w:rsidRPr="00691DA4">
        <w:rPr>
          <w:bCs/>
          <w:lang w:val="et-EE"/>
        </w:rPr>
        <w:t xml:space="preserve">uude tuvastamiseks, mistõttu </w:t>
      </w:r>
      <w:r w:rsidRPr="00691DA4">
        <w:rPr>
          <w:bCs/>
          <w:lang w:val="et-EE"/>
        </w:rPr>
        <w:t xml:space="preserve">palun tunnistada Sotsiaalkindlustusameti </w:t>
      </w:r>
      <w:r w:rsidR="00970728">
        <w:rPr>
          <w:bCs/>
          <w:color w:val="0070C0"/>
          <w:lang w:val="et-EE"/>
        </w:rPr>
        <w:t>/</w:t>
      </w:r>
      <w:r w:rsidR="00007D8B">
        <w:rPr>
          <w:bCs/>
          <w:color w:val="0070C0"/>
          <w:lang w:val="et-EE"/>
        </w:rPr>
        <w:t>kuupäev/</w:t>
      </w:r>
      <w:r w:rsidR="00D6314D" w:rsidRPr="009B4F02">
        <w:rPr>
          <w:bCs/>
          <w:color w:val="0070C0"/>
          <w:lang w:val="et-EE"/>
        </w:rPr>
        <w:t xml:space="preserve"> </w:t>
      </w:r>
      <w:r w:rsidR="00E8343B" w:rsidRPr="00691DA4">
        <w:rPr>
          <w:bCs/>
          <w:lang w:val="et-EE"/>
        </w:rPr>
        <w:t xml:space="preserve">otsus nr </w:t>
      </w:r>
      <w:r w:rsidR="00D6314D" w:rsidRPr="009B4F02">
        <w:rPr>
          <w:bCs/>
          <w:color w:val="0070C0"/>
          <w:lang w:val="et-EE"/>
        </w:rPr>
        <w:t>/…/</w:t>
      </w:r>
      <w:r w:rsidR="00D6314D">
        <w:rPr>
          <w:bCs/>
          <w:lang w:val="et-EE"/>
        </w:rPr>
        <w:t xml:space="preserve"> </w:t>
      </w:r>
      <w:r w:rsidRPr="00691DA4">
        <w:rPr>
          <w:bCs/>
          <w:lang w:val="et-EE"/>
        </w:rPr>
        <w:t xml:space="preserve">kehtetuks ja teha uus otsus, millega tuvastada </w:t>
      </w:r>
      <w:r w:rsidR="00D6314D" w:rsidRPr="009B4F02">
        <w:rPr>
          <w:bCs/>
          <w:color w:val="0070C0"/>
          <w:lang w:val="et-EE"/>
        </w:rPr>
        <w:t xml:space="preserve">sügav/raske/keskmine </w:t>
      </w:r>
      <w:r w:rsidRPr="00691DA4">
        <w:rPr>
          <w:bCs/>
          <w:lang w:val="et-EE"/>
        </w:rPr>
        <w:t>puue.</w:t>
      </w:r>
    </w:p>
    <w:p w14:paraId="0A771341" w14:textId="532D074D" w:rsidR="00E8343B" w:rsidRDefault="00E8343B" w:rsidP="00A95C27">
      <w:pPr>
        <w:pStyle w:val="Normaallaadveeb"/>
        <w:spacing w:after="159" w:afterAutospacing="0" w:line="360" w:lineRule="auto"/>
        <w:jc w:val="both"/>
        <w:rPr>
          <w:lang w:val="et-EE"/>
        </w:rPr>
      </w:pPr>
      <w:r w:rsidRPr="00691DA4">
        <w:rPr>
          <w:lang w:val="et-EE"/>
        </w:rPr>
        <w:t>K</w:t>
      </w:r>
      <w:r w:rsidR="00A940F6" w:rsidRPr="00691DA4">
        <w:rPr>
          <w:lang w:val="et-EE"/>
        </w:rPr>
        <w:t>innitan, et antud asjas ei ole jõustunud kohtu</w:t>
      </w:r>
      <w:r w:rsidRPr="00691DA4">
        <w:rPr>
          <w:lang w:val="et-EE"/>
        </w:rPr>
        <w:t>otsust ega toimu kohtumenetlust, v</w:t>
      </w:r>
      <w:r w:rsidR="00A940F6" w:rsidRPr="00691DA4">
        <w:rPr>
          <w:lang w:val="et-EE"/>
        </w:rPr>
        <w:t>ai</w:t>
      </w:r>
      <w:r w:rsidR="00D6314D">
        <w:rPr>
          <w:lang w:val="et-EE"/>
        </w:rPr>
        <w:t>deotsuse</w:t>
      </w:r>
      <w:r w:rsidRPr="00691DA4">
        <w:rPr>
          <w:lang w:val="et-EE"/>
        </w:rPr>
        <w:t xml:space="preserve"> soovin kätte saada  </w:t>
      </w:r>
      <w:r w:rsidRPr="009B4F02">
        <w:rPr>
          <w:color w:val="0070C0"/>
          <w:lang w:val="et-EE"/>
        </w:rPr>
        <w:t>krüpteerimata</w:t>
      </w:r>
      <w:r w:rsidR="00FE6A57">
        <w:rPr>
          <w:color w:val="0070C0"/>
          <w:lang w:val="et-EE"/>
        </w:rPr>
        <w:t>/krüpteeritud</w:t>
      </w:r>
      <w:r w:rsidRPr="00691DA4">
        <w:rPr>
          <w:lang w:val="et-EE"/>
        </w:rPr>
        <w:t xml:space="preserve"> vormis </w:t>
      </w:r>
      <w:r w:rsidRPr="009B4F02">
        <w:rPr>
          <w:color w:val="0070C0"/>
          <w:lang w:val="et-EE"/>
        </w:rPr>
        <w:t>e-posti teel</w:t>
      </w:r>
      <w:r w:rsidR="00D6314D" w:rsidRPr="009B4F02">
        <w:rPr>
          <w:color w:val="0070C0"/>
          <w:lang w:val="et-EE"/>
        </w:rPr>
        <w:t>/tähituna posti teel/</w:t>
      </w:r>
      <w:r w:rsidRPr="00691DA4">
        <w:rPr>
          <w:lang w:val="et-EE"/>
        </w:rPr>
        <w:t xml:space="preserve">. </w:t>
      </w:r>
    </w:p>
    <w:p w14:paraId="5B2CF880" w14:textId="77777777" w:rsidR="00970728" w:rsidRDefault="00970728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</w:p>
    <w:p w14:paraId="152A6D12" w14:textId="1E701038" w:rsidR="00D6314D" w:rsidRPr="009B4F02" w:rsidRDefault="00D6314D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  <w:r w:rsidRPr="009B4F02">
        <w:rPr>
          <w:color w:val="0070C0"/>
          <w:lang w:val="et-EE"/>
        </w:rPr>
        <w:t>/vanema nimi/</w:t>
      </w:r>
    </w:p>
    <w:p w14:paraId="17A717D2" w14:textId="4EA64B39" w:rsidR="00A940F6" w:rsidRPr="00BA083F" w:rsidRDefault="00BA083F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  <w:r w:rsidRPr="00BA083F">
        <w:rPr>
          <w:color w:val="0070C0"/>
          <w:lang w:val="et-EE"/>
        </w:rPr>
        <w:t xml:space="preserve">/allkiri/ </w:t>
      </w:r>
      <w:r w:rsidR="00E8343B" w:rsidRPr="00BA083F">
        <w:rPr>
          <w:color w:val="0070C0"/>
          <w:lang w:val="et-EE"/>
        </w:rPr>
        <w:t>/</w:t>
      </w:r>
      <w:r w:rsidR="00A940F6" w:rsidRPr="00BA083F">
        <w:rPr>
          <w:color w:val="0070C0"/>
          <w:lang w:val="et-EE"/>
        </w:rPr>
        <w:t>allkirjastatud</w:t>
      </w:r>
      <w:r w:rsidR="00E8343B" w:rsidRPr="00BA083F">
        <w:rPr>
          <w:color w:val="0070C0"/>
          <w:lang w:val="et-EE"/>
        </w:rPr>
        <w:t xml:space="preserve"> digitaalselt</w:t>
      </w:r>
      <w:r w:rsidR="00A940F6" w:rsidRPr="00BA083F">
        <w:rPr>
          <w:color w:val="0070C0"/>
          <w:lang w:val="et-EE"/>
        </w:rPr>
        <w:t>/</w:t>
      </w:r>
    </w:p>
    <w:p w14:paraId="00498353" w14:textId="77777777" w:rsidR="009B4F02" w:rsidRDefault="009B4F02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</w:p>
    <w:p w14:paraId="1F3FA4D4" w14:textId="77777777" w:rsidR="009B4F02" w:rsidRDefault="009B4F02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</w:p>
    <w:p w14:paraId="7EEA9605" w14:textId="40FC07CC" w:rsidR="009B4F02" w:rsidRDefault="00C44CB1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  <w:r>
        <w:rPr>
          <w:color w:val="0070C0"/>
          <w:lang w:val="et-EE"/>
        </w:rPr>
        <w:t>L</w:t>
      </w:r>
      <w:r w:rsidR="009B4F02" w:rsidRPr="009B4F02">
        <w:rPr>
          <w:color w:val="0070C0"/>
          <w:lang w:val="et-EE"/>
        </w:rPr>
        <w:t>isad</w:t>
      </w:r>
      <w:r w:rsidR="00DB2FCF">
        <w:rPr>
          <w:color w:val="0070C0"/>
          <w:lang w:val="et-EE"/>
        </w:rPr>
        <w:t xml:space="preserve"> (vt joonealust selgitust)</w:t>
      </w:r>
      <w:r w:rsidR="00DB2FCF">
        <w:rPr>
          <w:rStyle w:val="Allmrkuseviide"/>
          <w:color w:val="0070C0"/>
          <w:lang w:val="et-EE"/>
        </w:rPr>
        <w:footnoteReference w:id="2"/>
      </w:r>
      <w:r w:rsidR="009B4F02" w:rsidRPr="009B4F02">
        <w:rPr>
          <w:color w:val="0070C0"/>
          <w:lang w:val="et-EE"/>
        </w:rPr>
        <w:t xml:space="preserve">: </w:t>
      </w:r>
    </w:p>
    <w:p w14:paraId="088A3DDF" w14:textId="1B1FA928" w:rsidR="009B4F02" w:rsidRDefault="009B4F02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  <w:r>
        <w:rPr>
          <w:color w:val="0070C0"/>
          <w:lang w:val="et-EE"/>
        </w:rPr>
        <w:t>1.</w:t>
      </w:r>
      <w:r w:rsidR="00BA083F">
        <w:rPr>
          <w:color w:val="0070C0"/>
          <w:lang w:val="et-EE"/>
        </w:rPr>
        <w:t xml:space="preserve"> </w:t>
      </w:r>
      <w:r w:rsidRPr="009B4F02">
        <w:rPr>
          <w:color w:val="0070C0"/>
          <w:lang w:val="et-EE"/>
        </w:rPr>
        <w:t xml:space="preserve">Rajaleidja </w:t>
      </w:r>
      <w:r>
        <w:rPr>
          <w:color w:val="0070C0"/>
          <w:lang w:val="et-EE"/>
        </w:rPr>
        <w:t>otsus</w:t>
      </w:r>
    </w:p>
    <w:p w14:paraId="1C59FBE4" w14:textId="03CB288B" w:rsidR="009B4F02" w:rsidRDefault="009B4F02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  <w:r>
        <w:rPr>
          <w:color w:val="0070C0"/>
          <w:lang w:val="et-EE"/>
        </w:rPr>
        <w:t>2.</w:t>
      </w:r>
      <w:r w:rsidR="00BA083F">
        <w:rPr>
          <w:color w:val="0070C0"/>
          <w:lang w:val="et-EE"/>
        </w:rPr>
        <w:t xml:space="preserve"> </w:t>
      </w:r>
      <w:r>
        <w:rPr>
          <w:color w:val="0070C0"/>
          <w:lang w:val="et-EE"/>
        </w:rPr>
        <w:t>Spetsialistide/raviarstide täiendavad hinnangud</w:t>
      </w:r>
    </w:p>
    <w:p w14:paraId="02E172E6" w14:textId="761CF244" w:rsidR="00FE6A57" w:rsidRPr="009B4F02" w:rsidRDefault="00FE6A57" w:rsidP="00A95C27">
      <w:pPr>
        <w:pStyle w:val="Normaallaadveeb"/>
        <w:spacing w:after="159" w:afterAutospacing="0" w:line="360" w:lineRule="auto"/>
        <w:rPr>
          <w:color w:val="0070C0"/>
          <w:lang w:val="et-EE"/>
        </w:rPr>
      </w:pPr>
      <w:r>
        <w:rPr>
          <w:color w:val="0070C0"/>
          <w:lang w:val="et-EE"/>
        </w:rPr>
        <w:t xml:space="preserve">3. Muud </w:t>
      </w:r>
      <w:r w:rsidR="00DB2FCF">
        <w:rPr>
          <w:color w:val="0070C0"/>
          <w:lang w:val="et-EE"/>
        </w:rPr>
        <w:t>asjakohased dokumendid</w:t>
      </w:r>
    </w:p>
    <w:p w14:paraId="694F953E" w14:textId="77777777" w:rsidR="007772D9" w:rsidRDefault="00197395" w:rsidP="00A95C27">
      <w:pPr>
        <w:spacing w:line="360" w:lineRule="auto"/>
      </w:pPr>
      <w:r>
        <w:rPr>
          <w:color w:val="000000"/>
        </w:rPr>
        <w:t xml:space="preserve"> </w:t>
      </w:r>
    </w:p>
    <w:sectPr w:rsidR="007772D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706CDE" w16cid:durableId="22026426"/>
  <w16cid:commentId w16cid:paraId="0DC3436B" w16cid:durableId="2202645A"/>
  <w16cid:commentId w16cid:paraId="5A8CE954" w16cid:durableId="22026419"/>
  <w16cid:commentId w16cid:paraId="565BAB2D" w16cid:durableId="2202641A"/>
  <w16cid:commentId w16cid:paraId="4AE97605" w16cid:durableId="2202680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5AB7B" w14:textId="77777777" w:rsidR="00BD0595" w:rsidRDefault="00BD0595" w:rsidP="00720DEE">
      <w:pPr>
        <w:spacing w:after="0" w:line="240" w:lineRule="auto"/>
      </w:pPr>
      <w:r>
        <w:separator/>
      </w:r>
    </w:p>
  </w:endnote>
  <w:endnote w:type="continuationSeparator" w:id="0">
    <w:p w14:paraId="189ECBAA" w14:textId="77777777" w:rsidR="00BD0595" w:rsidRDefault="00BD0595" w:rsidP="00720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6282439"/>
      <w:docPartObj>
        <w:docPartGallery w:val="Page Numbers (Bottom of Page)"/>
        <w:docPartUnique/>
      </w:docPartObj>
    </w:sdtPr>
    <w:sdtEndPr/>
    <w:sdtContent>
      <w:p w14:paraId="04D0376D" w14:textId="1F5EAABF" w:rsidR="00EB68C3" w:rsidRDefault="00EB68C3">
        <w:pPr>
          <w:pStyle w:val="Jalu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5421">
          <w:rPr>
            <w:noProof/>
          </w:rPr>
          <w:t>3</w:t>
        </w:r>
        <w:r>
          <w:fldChar w:fldCharType="end"/>
        </w:r>
      </w:p>
    </w:sdtContent>
  </w:sdt>
  <w:p w14:paraId="42EAF4A3" w14:textId="77777777" w:rsidR="00EB68C3" w:rsidRDefault="00EB68C3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DA0618" w14:textId="77777777" w:rsidR="00BD0595" w:rsidRDefault="00BD0595" w:rsidP="00720DEE">
      <w:pPr>
        <w:spacing w:after="0" w:line="240" w:lineRule="auto"/>
      </w:pPr>
      <w:r>
        <w:separator/>
      </w:r>
    </w:p>
  </w:footnote>
  <w:footnote w:type="continuationSeparator" w:id="0">
    <w:p w14:paraId="38CF522C" w14:textId="77777777" w:rsidR="00BD0595" w:rsidRDefault="00BD0595" w:rsidP="00720DEE">
      <w:pPr>
        <w:spacing w:after="0" w:line="240" w:lineRule="auto"/>
      </w:pPr>
      <w:r>
        <w:continuationSeparator/>
      </w:r>
    </w:p>
  </w:footnote>
  <w:footnote w:id="1">
    <w:p w14:paraId="6BB890C1" w14:textId="7EE6A579" w:rsidR="001A7A80" w:rsidRPr="006C4FB8" w:rsidRDefault="001A7A80" w:rsidP="006C4FB8">
      <w:pPr>
        <w:pStyle w:val="Allmrkusetekst"/>
        <w:jc w:val="both"/>
        <w:rPr>
          <w:rFonts w:cstheme="minorHAnsi"/>
          <w:lang w:val="en-GB"/>
        </w:rPr>
      </w:pPr>
      <w:r>
        <w:rPr>
          <w:rStyle w:val="Allmrkuseviide"/>
        </w:rPr>
        <w:footnoteRef/>
      </w:r>
      <w:r>
        <w:t xml:space="preserve"> </w:t>
      </w:r>
      <w:r w:rsidRPr="006C4FB8">
        <w:rPr>
          <w:rFonts w:cstheme="minorHAnsi"/>
          <w:b/>
          <w:color w:val="202020"/>
          <w:shd w:val="clear" w:color="auto" w:fill="FFFFFF"/>
        </w:rPr>
        <w:t>Kõrvalabi või juhendamine</w:t>
      </w:r>
      <w:r w:rsidRPr="006C4FB8">
        <w:rPr>
          <w:rFonts w:cstheme="minorHAnsi"/>
          <w:color w:val="202020"/>
          <w:shd w:val="clear" w:color="auto" w:fill="FFFFFF"/>
        </w:rPr>
        <w:t xml:space="preserve"> on abi osutamine inimesele, kes ei tule iseseisvalt toime söömise, hügieenitoimingute, riietumise, liikumise või suhtlemisega. </w:t>
      </w:r>
      <w:r w:rsidRPr="006C4FB8">
        <w:rPr>
          <w:rFonts w:cstheme="minorHAnsi"/>
          <w:b/>
          <w:color w:val="202020"/>
          <w:shd w:val="clear" w:color="auto" w:fill="FFFFFF"/>
        </w:rPr>
        <w:t>Järelevalve</w:t>
      </w:r>
      <w:r w:rsidRPr="006C4FB8">
        <w:rPr>
          <w:rFonts w:cstheme="minorHAnsi"/>
          <w:color w:val="202020"/>
          <w:shd w:val="clear" w:color="auto" w:fill="FFFFFF"/>
        </w:rPr>
        <w:t xml:space="preserve"> on ohutuse tagamine inimese suhtes, kes oma tegevuse või tegevusetusega võib tekitada kahju iseenda või teiste inimeste elule, tervisele või varale.</w:t>
      </w:r>
    </w:p>
  </w:footnote>
  <w:footnote w:id="2">
    <w:p w14:paraId="4F55DC80" w14:textId="36577EA0" w:rsidR="00DB2FCF" w:rsidRDefault="00DB2FCF" w:rsidP="00DB2FCF">
      <w:pPr>
        <w:pStyle w:val="Allmrkusetekst"/>
        <w:rPr>
          <w:lang w:val="en-GB"/>
        </w:rPr>
      </w:pPr>
      <w:r>
        <w:rPr>
          <w:rStyle w:val="Allmrkuseviide"/>
        </w:rPr>
        <w:footnoteRef/>
      </w:r>
      <w:r>
        <w:t xml:space="preserve"> </w:t>
      </w:r>
      <w:r w:rsidR="00BA083F">
        <w:t>Võimalusel viidata l</w:t>
      </w:r>
      <w:r>
        <w:t>i</w:t>
      </w:r>
      <w:r w:rsidR="00BA083F">
        <w:t>sadele dokumendis sees</w:t>
      </w:r>
      <w:r>
        <w:t xml:space="preserve">. </w:t>
      </w:r>
      <w:bookmarkStart w:id="1" w:name="_GoBack"/>
      <w:bookmarkEnd w:id="1"/>
    </w:p>
    <w:p w14:paraId="527AB41C" w14:textId="2094CE7C" w:rsidR="00DB2FCF" w:rsidRPr="00DB2FCF" w:rsidRDefault="00DB2FCF">
      <w:pPr>
        <w:pStyle w:val="Allmrkusetekst"/>
        <w:rPr>
          <w:lang w:val="en-GB"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DU0NDY2MDA3tDRU0lEKTi0uzszPAykwrAUAqTitgiwAAAA="/>
  </w:docVars>
  <w:rsids>
    <w:rsidRoot w:val="00197395"/>
    <w:rsid w:val="00007D8B"/>
    <w:rsid w:val="000327BC"/>
    <w:rsid w:val="000360AE"/>
    <w:rsid w:val="00045E64"/>
    <w:rsid w:val="00083CD5"/>
    <w:rsid w:val="000A6EFB"/>
    <w:rsid w:val="000F6F82"/>
    <w:rsid w:val="00173EFF"/>
    <w:rsid w:val="00197395"/>
    <w:rsid w:val="001A7A80"/>
    <w:rsid w:val="002107BF"/>
    <w:rsid w:val="00232126"/>
    <w:rsid w:val="00233E23"/>
    <w:rsid w:val="002742AE"/>
    <w:rsid w:val="00286200"/>
    <w:rsid w:val="00291B8F"/>
    <w:rsid w:val="003409F8"/>
    <w:rsid w:val="003572C8"/>
    <w:rsid w:val="00430258"/>
    <w:rsid w:val="004A2341"/>
    <w:rsid w:val="004E7A3A"/>
    <w:rsid w:val="0053476E"/>
    <w:rsid w:val="005B1ED8"/>
    <w:rsid w:val="005B26FA"/>
    <w:rsid w:val="005F5067"/>
    <w:rsid w:val="0061158C"/>
    <w:rsid w:val="00650C51"/>
    <w:rsid w:val="00676D11"/>
    <w:rsid w:val="00691DA4"/>
    <w:rsid w:val="006C2255"/>
    <w:rsid w:val="006C4FB8"/>
    <w:rsid w:val="00706E90"/>
    <w:rsid w:val="00720DEE"/>
    <w:rsid w:val="00737E47"/>
    <w:rsid w:val="007772D9"/>
    <w:rsid w:val="007D58DB"/>
    <w:rsid w:val="00820E2D"/>
    <w:rsid w:val="00823DF5"/>
    <w:rsid w:val="00847D18"/>
    <w:rsid w:val="008F6E10"/>
    <w:rsid w:val="00933532"/>
    <w:rsid w:val="00954510"/>
    <w:rsid w:val="00970728"/>
    <w:rsid w:val="0097405C"/>
    <w:rsid w:val="00974625"/>
    <w:rsid w:val="009A44E3"/>
    <w:rsid w:val="009A5CD8"/>
    <w:rsid w:val="009B4F02"/>
    <w:rsid w:val="009C52D1"/>
    <w:rsid w:val="009C7F4D"/>
    <w:rsid w:val="009E0D9E"/>
    <w:rsid w:val="009E62DC"/>
    <w:rsid w:val="009F7CF1"/>
    <w:rsid w:val="00A45DF2"/>
    <w:rsid w:val="00A51C83"/>
    <w:rsid w:val="00A67C7C"/>
    <w:rsid w:val="00A72475"/>
    <w:rsid w:val="00A940F6"/>
    <w:rsid w:val="00A95C27"/>
    <w:rsid w:val="00AA36F1"/>
    <w:rsid w:val="00AB7140"/>
    <w:rsid w:val="00B12D47"/>
    <w:rsid w:val="00B46A21"/>
    <w:rsid w:val="00B6388E"/>
    <w:rsid w:val="00BA083F"/>
    <w:rsid w:val="00BD0595"/>
    <w:rsid w:val="00BD6F34"/>
    <w:rsid w:val="00BE3FB6"/>
    <w:rsid w:val="00BF3C76"/>
    <w:rsid w:val="00C03CF6"/>
    <w:rsid w:val="00C44CB1"/>
    <w:rsid w:val="00C577C1"/>
    <w:rsid w:val="00C63428"/>
    <w:rsid w:val="00C65A42"/>
    <w:rsid w:val="00C84C35"/>
    <w:rsid w:val="00D60683"/>
    <w:rsid w:val="00D60E7E"/>
    <w:rsid w:val="00D6314D"/>
    <w:rsid w:val="00DB2FCF"/>
    <w:rsid w:val="00DE7B85"/>
    <w:rsid w:val="00E17306"/>
    <w:rsid w:val="00E53C7F"/>
    <w:rsid w:val="00E53FD4"/>
    <w:rsid w:val="00E53FF2"/>
    <w:rsid w:val="00E80AAF"/>
    <w:rsid w:val="00E8343B"/>
    <w:rsid w:val="00E94838"/>
    <w:rsid w:val="00EB68C3"/>
    <w:rsid w:val="00EF5421"/>
    <w:rsid w:val="00F11B91"/>
    <w:rsid w:val="00F57FF7"/>
    <w:rsid w:val="00F94E07"/>
    <w:rsid w:val="00FA5EE2"/>
    <w:rsid w:val="00FE6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8F932"/>
  <w15:chartTrackingRefBased/>
  <w15:docId w15:val="{1FF28C25-ADDC-4441-AF96-323885906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Pr>
      <w:lang w:val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Normaallaadveeb">
    <w:name w:val="Normal (Web)"/>
    <w:basedOn w:val="Normaallaad"/>
    <w:uiPriority w:val="99"/>
    <w:unhideWhenUsed/>
    <w:rsid w:val="00A940F6"/>
    <w:pPr>
      <w:spacing w:before="100" w:beforeAutospacing="1" w:after="100" w:afterAutospacing="1" w:line="288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perlink">
    <w:name w:val="Hyperlink"/>
    <w:basedOn w:val="Liguvaikefont"/>
    <w:uiPriority w:val="99"/>
    <w:unhideWhenUsed/>
    <w:rsid w:val="00A940F6"/>
    <w:rPr>
      <w:color w:val="0000FF"/>
      <w:u w:val="single"/>
    </w:rPr>
  </w:style>
  <w:style w:type="paragraph" w:styleId="Pis">
    <w:name w:val="header"/>
    <w:basedOn w:val="Normaallaad"/>
    <w:link w:val="PisMrk"/>
    <w:uiPriority w:val="99"/>
    <w:unhideWhenUsed/>
    <w:rsid w:val="00720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720DEE"/>
    <w:rPr>
      <w:lang w:val="et-EE"/>
    </w:rPr>
  </w:style>
  <w:style w:type="paragraph" w:styleId="Jalus">
    <w:name w:val="footer"/>
    <w:basedOn w:val="Normaallaad"/>
    <w:link w:val="JalusMrk"/>
    <w:uiPriority w:val="99"/>
    <w:unhideWhenUsed/>
    <w:rsid w:val="00720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720DEE"/>
    <w:rPr>
      <w:lang w:val="et-EE"/>
    </w:rPr>
  </w:style>
  <w:style w:type="character" w:styleId="Kommentaariviide">
    <w:name w:val="annotation reference"/>
    <w:basedOn w:val="Liguvaikefont"/>
    <w:uiPriority w:val="99"/>
    <w:semiHidden/>
    <w:unhideWhenUsed/>
    <w:rsid w:val="00AB7140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AB7140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AB7140"/>
    <w:rPr>
      <w:sz w:val="20"/>
      <w:szCs w:val="20"/>
      <w:lang w:val="et-EE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AB7140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AB7140"/>
    <w:rPr>
      <w:b/>
      <w:bCs/>
      <w:sz w:val="20"/>
      <w:szCs w:val="20"/>
      <w:lang w:val="et-EE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AB71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AB7140"/>
    <w:rPr>
      <w:rFonts w:ascii="Segoe UI" w:hAnsi="Segoe UI" w:cs="Segoe UI"/>
      <w:sz w:val="18"/>
      <w:szCs w:val="18"/>
      <w:lang w:val="et-E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1A7A80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1A7A80"/>
    <w:rPr>
      <w:sz w:val="20"/>
      <w:szCs w:val="20"/>
      <w:lang w:val="et-EE"/>
    </w:rPr>
  </w:style>
  <w:style w:type="character" w:styleId="Allmrkuseviide">
    <w:name w:val="footnote reference"/>
    <w:basedOn w:val="Liguvaikefont"/>
    <w:uiPriority w:val="99"/>
    <w:semiHidden/>
    <w:unhideWhenUsed/>
    <w:rsid w:val="001A7A8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936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nfo@sotsiaalkindlustusamet.e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‒ Anglia" Version="2008"/>
</file>

<file path=customXml/itemProps1.xml><?xml version="1.0" encoding="utf-8"?>
<ds:datastoreItem xmlns:ds="http://schemas.openxmlformats.org/officeDocument/2006/customXml" ds:itemID="{A0B84E2D-8A61-4B24-9B4B-4FD11426C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700</Words>
  <Characters>3992</Characters>
  <Application>Microsoft Office Word</Application>
  <DocSecurity>0</DocSecurity>
  <Lines>33</Lines>
  <Paragraphs>9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7</cp:revision>
  <dcterms:created xsi:type="dcterms:W3CDTF">2020-02-28T07:47:00Z</dcterms:created>
  <dcterms:modified xsi:type="dcterms:W3CDTF">2020-06-15T09:40:00Z</dcterms:modified>
</cp:coreProperties>
</file>